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D1AD8" w:rsidRDefault="009D1AD8" w:rsidP="009D1AD8">
      <w:pPr>
        <w:jc w:val="center"/>
      </w:pPr>
      <w:r>
        <w:rPr>
          <w:noProof/>
          <w:lang w:eastAsia="de-DE"/>
        </w:rPr>
        <w:drawing>
          <wp:inline distT="0" distB="0" distL="0" distR="0">
            <wp:extent cx="2619741" cy="2381582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alpaka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19741" cy="23815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04916" w:rsidRPr="009D1AD8" w:rsidRDefault="00504916" w:rsidP="009D1AD8">
      <w:pPr>
        <w:pStyle w:val="Title"/>
        <w:jc w:val="center"/>
      </w:pPr>
      <w:r w:rsidRPr="009D1AD8">
        <w:t>Python Einsteiger-Skripte</w:t>
      </w:r>
    </w:p>
    <w:p w:rsidR="006E70A0" w:rsidRDefault="00504916" w:rsidP="00504916">
      <w:r>
        <w:t>Für den Einstieg haben wir ein paar ganz einfache Sk</w:t>
      </w:r>
      <w:r w:rsidR="006E70A0">
        <w:t>r</w:t>
      </w:r>
      <w:r>
        <w:t>ipte vorbereitet.</w:t>
      </w:r>
      <w:r>
        <w:t xml:space="preserve"> </w:t>
      </w:r>
      <w:r w:rsidR="006E70A0">
        <w:t>Programmieren lernt man am besten durch machen, also solltest du die Skripte abtippen und dir anschauen was passiert.</w:t>
      </w:r>
    </w:p>
    <w:p w:rsidR="00504916" w:rsidRDefault="00504916" w:rsidP="00504916">
      <w:r>
        <w:t>Am Ende jedes Skriptes steht eine kleine Aufgabe. Versuche sie zu lösen!</w:t>
      </w:r>
    </w:p>
    <w:p w:rsidR="00504916" w:rsidRDefault="00504916" w:rsidP="00B81397">
      <w:pPr>
        <w:pStyle w:val="Heading1"/>
      </w:pPr>
      <w:r>
        <w:t>Variablen und Ausgabe</w:t>
      </w:r>
    </w:p>
    <w:p w:rsidR="00504916" w:rsidRDefault="00504916" w:rsidP="00504916">
      <w:r>
        <w:t>Wir fangen ganz einfach an. Die ersten zwei Zeilen sagen, dass wir in Python schreiben, und UTF8 (Umlaute) verwenden dürfen.</w:t>
      </w:r>
    </w:p>
    <w:p w:rsidR="004C7DD4" w:rsidRDefault="006E70A0" w:rsidP="00504916">
      <w:r>
        <w:t>Alles was hinter einer Raute (#) steht wird Kommentar genannt. Kommentare sind für den Programmier gedacht und werden vom Computer ignoriert.</w:t>
      </w:r>
      <w:r w:rsidR="004C7DD4">
        <w:t xml:space="preserve"> Ausnahme: die ersten beiden Zeilen.</w:t>
      </w:r>
    </w:p>
    <w:p w:rsidR="006E70A0" w:rsidRDefault="004C7DD4" w:rsidP="00504916">
      <w:r>
        <w:t>Für das bessere Verständnis kannst du die Kommentare mit abtippen oder es sein lassen.</w:t>
      </w:r>
    </w:p>
    <w:p w:rsidR="00504916" w:rsidRPr="0001254A" w:rsidRDefault="00504916" w:rsidP="00504916">
      <w:pPr>
        <w:pStyle w:val="SourceCode"/>
        <w:rPr>
          <w:color w:val="808080" w:themeColor="background1" w:themeShade="80"/>
        </w:rPr>
      </w:pPr>
      <w:r w:rsidRPr="0001254A">
        <w:rPr>
          <w:color w:val="808080" w:themeColor="background1" w:themeShade="80"/>
        </w:rPr>
        <w:t>#!/usr/bin/env python</w:t>
      </w:r>
    </w:p>
    <w:p w:rsidR="00504916" w:rsidRPr="0001254A" w:rsidRDefault="00504916" w:rsidP="00504916">
      <w:pPr>
        <w:pStyle w:val="SourceCode"/>
        <w:rPr>
          <w:color w:val="808080" w:themeColor="background1" w:themeShade="80"/>
        </w:rPr>
      </w:pPr>
      <w:r w:rsidRPr="0001254A">
        <w:rPr>
          <w:color w:val="808080" w:themeColor="background1" w:themeShade="80"/>
        </w:rPr>
        <w:t># -*- coding:utf-8 -*-</w:t>
      </w:r>
    </w:p>
    <w:p w:rsidR="00504916" w:rsidRPr="0001254A" w:rsidRDefault="00504916" w:rsidP="00504916">
      <w:pPr>
        <w:pStyle w:val="SourceCode"/>
        <w:rPr>
          <w:color w:val="808080" w:themeColor="background1" w:themeShade="80"/>
        </w:rPr>
      </w:pPr>
    </w:p>
    <w:p w:rsidR="00504916" w:rsidRPr="0001254A" w:rsidRDefault="00504916" w:rsidP="00504916">
      <w:pPr>
        <w:pStyle w:val="SourceCode"/>
        <w:rPr>
          <w:color w:val="808080" w:themeColor="background1" w:themeShade="80"/>
        </w:rPr>
      </w:pPr>
      <w:r w:rsidRPr="0001254A">
        <w:rPr>
          <w:color w:val="808080" w:themeColor="background1" w:themeShade="80"/>
        </w:rPr>
        <w:t># Einer Variablen kann man Werte zuweisen</w:t>
      </w:r>
    </w:p>
    <w:p w:rsidR="00504916" w:rsidRDefault="00504916" w:rsidP="00504916">
      <w:pPr>
        <w:pStyle w:val="SourceCode"/>
      </w:pPr>
      <w:r>
        <w:t>a = 1</w:t>
      </w:r>
    </w:p>
    <w:p w:rsidR="0001254A" w:rsidRDefault="0001254A" w:rsidP="00504916">
      <w:pPr>
        <w:pStyle w:val="SourceCode"/>
      </w:pPr>
    </w:p>
    <w:p w:rsidR="00504916" w:rsidRPr="0001254A" w:rsidRDefault="00504916" w:rsidP="00504916">
      <w:pPr>
        <w:pStyle w:val="SourceCode"/>
        <w:rPr>
          <w:color w:val="808080" w:themeColor="background1" w:themeShade="80"/>
        </w:rPr>
      </w:pPr>
      <w:r w:rsidRPr="0001254A">
        <w:rPr>
          <w:color w:val="808080" w:themeColor="background1" w:themeShade="80"/>
        </w:rPr>
        <w:t># Oder auch Buchstaben (Strings)</w:t>
      </w:r>
    </w:p>
    <w:p w:rsidR="00504916" w:rsidRDefault="00504916" w:rsidP="00504916">
      <w:pPr>
        <w:pStyle w:val="SourceCode"/>
      </w:pPr>
      <w:r>
        <w:t xml:space="preserve">b = </w:t>
      </w:r>
      <w:r w:rsidRPr="006C32D0">
        <w:rPr>
          <w:i/>
        </w:rPr>
        <w:t>"Hallo Einsteiger!"</w:t>
      </w:r>
    </w:p>
    <w:p w:rsidR="00504916" w:rsidRPr="0001254A" w:rsidRDefault="00504916" w:rsidP="00504916">
      <w:pPr>
        <w:pStyle w:val="SourceCode"/>
        <w:rPr>
          <w:color w:val="808080" w:themeColor="background1" w:themeShade="80"/>
        </w:rPr>
      </w:pPr>
    </w:p>
    <w:p w:rsidR="00504916" w:rsidRPr="0001254A" w:rsidRDefault="00504916" w:rsidP="00504916">
      <w:pPr>
        <w:pStyle w:val="SourceCode"/>
        <w:rPr>
          <w:color w:val="808080" w:themeColor="background1" w:themeShade="80"/>
        </w:rPr>
      </w:pPr>
      <w:r w:rsidRPr="0001254A">
        <w:rPr>
          <w:color w:val="808080" w:themeColor="background1" w:themeShade="80"/>
        </w:rPr>
        <w:t># Das Ganze kann man dann ausgeben</w:t>
      </w:r>
    </w:p>
    <w:p w:rsidR="00504916" w:rsidRPr="0001254A" w:rsidRDefault="00504916" w:rsidP="00504916">
      <w:pPr>
        <w:pStyle w:val="SourceCode"/>
        <w:rPr>
          <w:color w:val="808080" w:themeColor="background1" w:themeShade="80"/>
        </w:rPr>
      </w:pPr>
    </w:p>
    <w:p w:rsidR="00504916" w:rsidRDefault="00504916" w:rsidP="00504916">
      <w:pPr>
        <w:pStyle w:val="SourceCode"/>
      </w:pPr>
      <w:r>
        <w:t>print(a)</w:t>
      </w:r>
    </w:p>
    <w:p w:rsidR="00504916" w:rsidRDefault="00504916" w:rsidP="00504916">
      <w:pPr>
        <w:pStyle w:val="SourceCode"/>
      </w:pPr>
      <w:r>
        <w:t>print(b)</w:t>
      </w:r>
    </w:p>
    <w:p w:rsidR="00504916" w:rsidRDefault="00504916" w:rsidP="00504916">
      <w:r w:rsidRPr="006E70A0">
        <w:rPr>
          <w:b/>
        </w:rPr>
        <w:t>Aufgabe:</w:t>
      </w:r>
      <w:r>
        <w:t xml:space="preserve"> </w:t>
      </w:r>
      <w:r>
        <w:t xml:space="preserve">Ändere den Code so, dass er </w:t>
      </w:r>
      <w:r w:rsidR="006E70A0">
        <w:t>d</w:t>
      </w:r>
      <w:r>
        <w:t>einen Namen ausgibt.</w:t>
      </w:r>
    </w:p>
    <w:p w:rsidR="00807D46" w:rsidRDefault="00807D46">
      <w:pPr>
        <w:rPr>
          <w:rFonts w:asciiTheme="majorHAnsi" w:eastAsiaTheme="majorEastAsia" w:hAnsiTheme="majorHAnsi" w:cstheme="majorBidi"/>
          <w:color w:val="FFFFFF" w:themeColor="background1"/>
          <w:sz w:val="32"/>
          <w:szCs w:val="32"/>
        </w:rPr>
      </w:pPr>
      <w:r>
        <w:br w:type="page"/>
      </w:r>
    </w:p>
    <w:p w:rsidR="00504916" w:rsidRDefault="00504916" w:rsidP="00B81397">
      <w:pPr>
        <w:pStyle w:val="Heading1"/>
      </w:pPr>
      <w:r>
        <w:lastRenderedPageBreak/>
        <w:t>Eingabe</w:t>
      </w:r>
    </w:p>
    <w:p w:rsidR="00504916" w:rsidRDefault="00504916" w:rsidP="00504916">
      <w:r>
        <w:t>Als nächstes versuchen wir es mit einer Eingabe:</w:t>
      </w:r>
    </w:p>
    <w:p w:rsidR="00504916" w:rsidRPr="0001254A" w:rsidRDefault="00504916" w:rsidP="00504916">
      <w:pPr>
        <w:pStyle w:val="SourceCode"/>
        <w:rPr>
          <w:color w:val="808080" w:themeColor="background1" w:themeShade="80"/>
        </w:rPr>
      </w:pPr>
      <w:r w:rsidRPr="0001254A">
        <w:rPr>
          <w:color w:val="808080" w:themeColor="background1" w:themeShade="80"/>
        </w:rPr>
        <w:t>#!/usr/bin/env python</w:t>
      </w:r>
    </w:p>
    <w:p w:rsidR="00504916" w:rsidRPr="0001254A" w:rsidRDefault="00504916" w:rsidP="00504916">
      <w:pPr>
        <w:pStyle w:val="SourceCode"/>
        <w:rPr>
          <w:color w:val="808080" w:themeColor="background1" w:themeShade="80"/>
        </w:rPr>
      </w:pPr>
      <w:r w:rsidRPr="0001254A">
        <w:rPr>
          <w:color w:val="808080" w:themeColor="background1" w:themeShade="80"/>
        </w:rPr>
        <w:t># -*- coding:utf-8 -*-</w:t>
      </w:r>
    </w:p>
    <w:p w:rsidR="00504916" w:rsidRPr="0001254A" w:rsidRDefault="00504916" w:rsidP="00504916">
      <w:pPr>
        <w:pStyle w:val="SourceCode"/>
        <w:rPr>
          <w:color w:val="808080" w:themeColor="background1" w:themeShade="80"/>
        </w:rPr>
      </w:pPr>
      <w:r w:rsidRPr="0001254A">
        <w:rPr>
          <w:color w:val="808080" w:themeColor="background1" w:themeShade="80"/>
        </w:rPr>
        <w:t>#</w:t>
      </w:r>
    </w:p>
    <w:p w:rsidR="00504916" w:rsidRPr="0001254A" w:rsidRDefault="00504916" w:rsidP="00504916">
      <w:pPr>
        <w:pStyle w:val="SourceCode"/>
        <w:rPr>
          <w:color w:val="808080" w:themeColor="background1" w:themeShade="80"/>
        </w:rPr>
      </w:pPr>
      <w:r w:rsidRPr="0001254A">
        <w:rPr>
          <w:color w:val="808080" w:themeColor="background1" w:themeShade="80"/>
        </w:rPr>
        <w:t># Mit "raw_input" kann man Tastatureingaben einlesen</w:t>
      </w:r>
    </w:p>
    <w:p w:rsidR="00504916" w:rsidRDefault="00504916" w:rsidP="00504916">
      <w:pPr>
        <w:pStyle w:val="SourceCode"/>
      </w:pPr>
      <w:r>
        <w:t>name = raw_input(</w:t>
      </w:r>
      <w:r w:rsidRPr="006C32D0">
        <w:rPr>
          <w:i/>
        </w:rPr>
        <w:t>"Gib deinen Namen ein: "</w:t>
      </w:r>
      <w:r>
        <w:t>)</w:t>
      </w:r>
    </w:p>
    <w:p w:rsidR="00504916" w:rsidRDefault="00504916" w:rsidP="00504916">
      <w:pPr>
        <w:pStyle w:val="SourceCode"/>
      </w:pPr>
    </w:p>
    <w:p w:rsidR="00504916" w:rsidRDefault="00504916" w:rsidP="00504916">
      <w:pPr>
        <w:pStyle w:val="SourceCode"/>
      </w:pPr>
      <w:r>
        <w:t>print(</w:t>
      </w:r>
      <w:r w:rsidRPr="006C32D0">
        <w:rPr>
          <w:i/>
        </w:rPr>
        <w:t xml:space="preserve">"Hallo, </w:t>
      </w:r>
      <w:r w:rsidR="006C32D0" w:rsidRPr="006C32D0">
        <w:rPr>
          <w:i/>
        </w:rPr>
        <w:t>{}</w:t>
      </w:r>
      <w:r w:rsidRPr="006C32D0">
        <w:rPr>
          <w:i/>
        </w:rPr>
        <w:t>!"</w:t>
      </w:r>
      <w:r w:rsidR="006C32D0">
        <w:t>.format</w:t>
      </w:r>
      <w:r>
        <w:t>(name))</w:t>
      </w:r>
    </w:p>
    <w:p w:rsidR="00807D46" w:rsidRDefault="00504916" w:rsidP="00504916">
      <w:r w:rsidRPr="006E70A0">
        <w:rPr>
          <w:b/>
        </w:rPr>
        <w:t>Aufgabe:</w:t>
      </w:r>
      <w:r>
        <w:t xml:space="preserve"> </w:t>
      </w:r>
      <w:r>
        <w:t>Ändere den Code so, dass er Dich nach deinem Alter fragt.</w:t>
      </w:r>
    </w:p>
    <w:p w:rsidR="00807D46" w:rsidRDefault="00807D46">
      <w:pPr>
        <w:rPr>
          <w:rFonts w:asciiTheme="majorHAnsi" w:eastAsiaTheme="majorEastAsia" w:hAnsiTheme="majorHAnsi" w:cstheme="majorBidi"/>
          <w:color w:val="FFFFFF" w:themeColor="background1"/>
          <w:sz w:val="32"/>
          <w:szCs w:val="32"/>
        </w:rPr>
      </w:pPr>
    </w:p>
    <w:p w:rsidR="00504916" w:rsidRDefault="009D1AD8" w:rsidP="00B81397">
      <w:pPr>
        <w:pStyle w:val="Heading1"/>
      </w:pPr>
      <w:r>
        <w:t>Dateien</w:t>
      </w:r>
    </w:p>
    <w:p w:rsidR="00504916" w:rsidRDefault="00504916" w:rsidP="00504916">
      <w:r>
        <w:t>Wi</w:t>
      </w:r>
      <w:r w:rsidR="006E70A0">
        <w:t>r</w:t>
      </w:r>
      <w:r>
        <w:t xml:space="preserve"> erstellen eine Datei und schreiben etwas hinein.</w:t>
      </w:r>
    </w:p>
    <w:p w:rsidR="00504916" w:rsidRPr="0001254A" w:rsidRDefault="00504916" w:rsidP="00504916">
      <w:pPr>
        <w:pStyle w:val="SourceCode"/>
        <w:rPr>
          <w:color w:val="808080" w:themeColor="background1" w:themeShade="80"/>
        </w:rPr>
      </w:pPr>
      <w:r w:rsidRPr="0001254A">
        <w:rPr>
          <w:color w:val="808080" w:themeColor="background1" w:themeShade="80"/>
        </w:rPr>
        <w:t>#!/usr/bin/env python</w:t>
      </w:r>
    </w:p>
    <w:p w:rsidR="00504916" w:rsidRPr="0001254A" w:rsidRDefault="00504916" w:rsidP="00504916">
      <w:pPr>
        <w:pStyle w:val="SourceCode"/>
        <w:rPr>
          <w:color w:val="808080" w:themeColor="background1" w:themeShade="80"/>
        </w:rPr>
      </w:pPr>
      <w:r w:rsidRPr="0001254A">
        <w:rPr>
          <w:color w:val="808080" w:themeColor="background1" w:themeShade="80"/>
        </w:rPr>
        <w:t># -*- coding:utf-8 -*-</w:t>
      </w:r>
    </w:p>
    <w:p w:rsidR="00504916" w:rsidRPr="0001254A" w:rsidRDefault="00504916" w:rsidP="00504916">
      <w:pPr>
        <w:pStyle w:val="SourceCode"/>
        <w:rPr>
          <w:color w:val="808080" w:themeColor="background1" w:themeShade="80"/>
        </w:rPr>
      </w:pPr>
      <w:r w:rsidRPr="0001254A">
        <w:rPr>
          <w:color w:val="808080" w:themeColor="background1" w:themeShade="80"/>
        </w:rPr>
        <w:t># Dazu erst mal d</w:t>
      </w:r>
      <w:r w:rsidR="006C32D0">
        <w:rPr>
          <w:color w:val="808080" w:themeColor="background1" w:themeShade="80"/>
        </w:rPr>
        <w:t>ie Datei</w:t>
      </w:r>
      <w:r w:rsidRPr="0001254A">
        <w:rPr>
          <w:color w:val="808080" w:themeColor="background1" w:themeShade="80"/>
        </w:rPr>
        <w:t xml:space="preserve"> </w:t>
      </w:r>
      <w:r w:rsidR="006C32D0">
        <w:rPr>
          <w:color w:val="808080" w:themeColor="background1" w:themeShade="80"/>
        </w:rPr>
        <w:t>(</w:t>
      </w:r>
      <w:r w:rsidRPr="0001254A">
        <w:rPr>
          <w:color w:val="808080" w:themeColor="background1" w:themeShade="80"/>
        </w:rPr>
        <w:t>File</w:t>
      </w:r>
      <w:r w:rsidR="006C32D0">
        <w:rPr>
          <w:color w:val="808080" w:themeColor="background1" w:themeShade="80"/>
        </w:rPr>
        <w:t>)</w:t>
      </w:r>
      <w:r w:rsidRPr="0001254A">
        <w:rPr>
          <w:color w:val="808080" w:themeColor="background1" w:themeShade="80"/>
        </w:rPr>
        <w:t xml:space="preserve"> aufmachen.</w:t>
      </w:r>
    </w:p>
    <w:p w:rsidR="00504916" w:rsidRPr="0001254A" w:rsidRDefault="00504916" w:rsidP="00504916">
      <w:pPr>
        <w:pStyle w:val="SourceCode"/>
        <w:rPr>
          <w:color w:val="808080" w:themeColor="background1" w:themeShade="80"/>
        </w:rPr>
      </w:pPr>
      <w:r w:rsidRPr="0001254A">
        <w:rPr>
          <w:color w:val="808080" w:themeColor="background1" w:themeShade="80"/>
        </w:rPr>
        <w:t># Das "w" steht für schreiben</w:t>
      </w:r>
      <w:r w:rsidR="006C32D0">
        <w:rPr>
          <w:color w:val="808080" w:themeColor="background1" w:themeShade="80"/>
        </w:rPr>
        <w:t xml:space="preserve"> </w:t>
      </w:r>
      <w:r w:rsidR="006C32D0" w:rsidRPr="006C32D0">
        <w:rPr>
          <w:i/>
          <w:color w:val="808080" w:themeColor="background1" w:themeShade="80"/>
        </w:rPr>
        <w:t>(write)</w:t>
      </w:r>
      <w:r w:rsidRPr="0001254A">
        <w:rPr>
          <w:color w:val="808080" w:themeColor="background1" w:themeShade="80"/>
        </w:rPr>
        <w:t>.</w:t>
      </w:r>
    </w:p>
    <w:p w:rsidR="0001254A" w:rsidRPr="006C32D0" w:rsidRDefault="0001254A" w:rsidP="00504916">
      <w:pPr>
        <w:pStyle w:val="SourceCode"/>
      </w:pPr>
    </w:p>
    <w:p w:rsidR="00504916" w:rsidRPr="00504916" w:rsidRDefault="0001254A" w:rsidP="00504916">
      <w:pPr>
        <w:pStyle w:val="SourceCode"/>
        <w:rPr>
          <w:lang w:val="en-US"/>
        </w:rPr>
      </w:pPr>
      <w:r w:rsidRPr="006C32D0">
        <w:rPr>
          <w:b/>
          <w:lang w:val="en-US"/>
        </w:rPr>
        <w:t>with</w:t>
      </w:r>
      <w:r>
        <w:rPr>
          <w:lang w:val="en-US"/>
        </w:rPr>
        <w:t xml:space="preserve"> </w:t>
      </w:r>
      <w:r w:rsidR="00504916" w:rsidRPr="00504916">
        <w:rPr>
          <w:lang w:val="en-US"/>
        </w:rPr>
        <w:t>open("Obst.txt", "w")</w:t>
      </w:r>
      <w:r>
        <w:rPr>
          <w:lang w:val="en-US"/>
        </w:rPr>
        <w:t xml:space="preserve"> </w:t>
      </w:r>
      <w:r w:rsidRPr="006C32D0">
        <w:rPr>
          <w:b/>
          <w:lang w:val="en-US"/>
        </w:rPr>
        <w:t>as</w:t>
      </w:r>
      <w:r>
        <w:rPr>
          <w:lang w:val="en-US"/>
        </w:rPr>
        <w:t xml:space="preserve"> f:</w:t>
      </w:r>
    </w:p>
    <w:p w:rsidR="00504916" w:rsidRPr="0001254A" w:rsidRDefault="0001254A" w:rsidP="0001254A">
      <w:pPr>
        <w:pStyle w:val="SourceCode"/>
        <w:rPr>
          <w:color w:val="808080" w:themeColor="background1" w:themeShade="80"/>
        </w:rPr>
      </w:pPr>
      <w:r>
        <w:rPr>
          <w:color w:val="808080" w:themeColor="background1" w:themeShade="80"/>
        </w:rPr>
        <w:t xml:space="preserve">    </w:t>
      </w:r>
      <w:r w:rsidR="00504916" w:rsidRPr="0001254A">
        <w:rPr>
          <w:color w:val="808080" w:themeColor="background1" w:themeShade="80"/>
        </w:rPr>
        <w:t># Was reinschreiben.</w:t>
      </w:r>
    </w:p>
    <w:p w:rsidR="00504916" w:rsidRDefault="0001254A" w:rsidP="0001254A">
      <w:pPr>
        <w:pStyle w:val="SourceCode"/>
      </w:pPr>
      <w:r>
        <w:t xml:space="preserve">    </w:t>
      </w:r>
      <w:r w:rsidR="00504916">
        <w:t>f.write("Apfel, Birne, Banane.")</w:t>
      </w:r>
    </w:p>
    <w:p w:rsidR="00504916" w:rsidRDefault="00504916" w:rsidP="00504916">
      <w:pPr>
        <w:pStyle w:val="SourceCode"/>
      </w:pPr>
    </w:p>
    <w:p w:rsidR="00504916" w:rsidRPr="0001254A" w:rsidRDefault="00504916" w:rsidP="00504916">
      <w:pPr>
        <w:pStyle w:val="SourceCode"/>
        <w:rPr>
          <w:color w:val="808080" w:themeColor="background1" w:themeShade="80"/>
        </w:rPr>
      </w:pPr>
      <w:r w:rsidRPr="0001254A">
        <w:rPr>
          <w:color w:val="808080" w:themeColor="background1" w:themeShade="80"/>
        </w:rPr>
        <w:t># Nochmal aufmachen. "r" steht für lesen</w:t>
      </w:r>
      <w:r w:rsidR="006C32D0">
        <w:rPr>
          <w:color w:val="808080" w:themeColor="background1" w:themeShade="80"/>
        </w:rPr>
        <w:t xml:space="preserve"> </w:t>
      </w:r>
      <w:r w:rsidR="006C32D0" w:rsidRPr="006C32D0">
        <w:rPr>
          <w:i/>
          <w:color w:val="808080" w:themeColor="background1" w:themeShade="80"/>
        </w:rPr>
        <w:t>(read)</w:t>
      </w:r>
      <w:r w:rsidRPr="0001254A">
        <w:rPr>
          <w:color w:val="808080" w:themeColor="background1" w:themeShade="80"/>
        </w:rPr>
        <w:t>.</w:t>
      </w:r>
    </w:p>
    <w:p w:rsidR="00504916" w:rsidRDefault="0001254A" w:rsidP="00504916">
      <w:pPr>
        <w:pStyle w:val="SourceCode"/>
        <w:rPr>
          <w:lang w:val="en-US"/>
        </w:rPr>
      </w:pPr>
      <w:r w:rsidRPr="006C32D0">
        <w:rPr>
          <w:b/>
          <w:lang w:val="en-US"/>
        </w:rPr>
        <w:t>with</w:t>
      </w:r>
      <w:r w:rsidR="00504916" w:rsidRPr="00504916">
        <w:rPr>
          <w:lang w:val="en-US"/>
        </w:rPr>
        <w:t xml:space="preserve"> open("Obst.txt", "r")</w:t>
      </w:r>
      <w:r>
        <w:rPr>
          <w:lang w:val="en-US"/>
        </w:rPr>
        <w:t xml:space="preserve"> </w:t>
      </w:r>
      <w:r w:rsidRPr="006C32D0">
        <w:rPr>
          <w:b/>
          <w:lang w:val="en-US"/>
        </w:rPr>
        <w:t>as</w:t>
      </w:r>
      <w:r>
        <w:rPr>
          <w:lang w:val="en-US"/>
        </w:rPr>
        <w:t xml:space="preserve"> f:</w:t>
      </w:r>
    </w:p>
    <w:p w:rsidR="0001254A" w:rsidRPr="0001254A" w:rsidRDefault="0001254A" w:rsidP="00504916">
      <w:pPr>
        <w:pStyle w:val="SourceCode"/>
        <w:rPr>
          <w:color w:val="808080" w:themeColor="background1" w:themeShade="80"/>
        </w:rPr>
      </w:pPr>
      <w:r w:rsidRPr="0001254A">
        <w:t xml:space="preserve">    </w:t>
      </w:r>
      <w:r w:rsidRPr="0001254A">
        <w:rPr>
          <w:color w:val="808080" w:themeColor="background1" w:themeShade="80"/>
        </w:rPr>
        <w:t># Den gesamten Inhalt auslesen</w:t>
      </w:r>
    </w:p>
    <w:p w:rsidR="00504916" w:rsidRPr="0001254A" w:rsidRDefault="0001254A" w:rsidP="0001254A">
      <w:pPr>
        <w:pStyle w:val="SourceCode"/>
      </w:pPr>
      <w:r>
        <w:t xml:space="preserve">    </w:t>
      </w:r>
      <w:r w:rsidR="00504916" w:rsidRPr="0001254A">
        <w:t>text</w:t>
      </w:r>
      <w:r w:rsidRPr="0001254A">
        <w:t xml:space="preserve"> </w:t>
      </w:r>
      <w:r w:rsidR="00504916" w:rsidRPr="0001254A">
        <w:t>=</w:t>
      </w:r>
      <w:r w:rsidRPr="0001254A">
        <w:t xml:space="preserve"> </w:t>
      </w:r>
      <w:r w:rsidR="00504916" w:rsidRPr="0001254A">
        <w:t>f.read()</w:t>
      </w:r>
    </w:p>
    <w:p w:rsidR="0001254A" w:rsidRPr="0001254A" w:rsidRDefault="0001254A" w:rsidP="0001254A">
      <w:pPr>
        <w:pStyle w:val="SourceCode"/>
      </w:pPr>
    </w:p>
    <w:p w:rsidR="00504916" w:rsidRPr="00B81397" w:rsidRDefault="00504916" w:rsidP="00504916">
      <w:pPr>
        <w:pStyle w:val="SourceCode"/>
      </w:pPr>
      <w:r w:rsidRPr="00B81397">
        <w:rPr>
          <w:b/>
        </w:rPr>
        <w:t>print</w:t>
      </w:r>
      <w:r w:rsidRPr="00B81397">
        <w:t>(text)</w:t>
      </w:r>
    </w:p>
    <w:p w:rsidR="00504916" w:rsidRDefault="00504916" w:rsidP="00504916">
      <w:r w:rsidRPr="006E70A0">
        <w:rPr>
          <w:b/>
        </w:rPr>
        <w:t>Aufgabe:</w:t>
      </w:r>
      <w:r>
        <w:t xml:space="preserve"> </w:t>
      </w:r>
      <w:r>
        <w:t>Schreibe eine Liste von Tieren in die Datei "Tiere.txt". Lies die Liste aus und zeige sie mit print an.</w:t>
      </w:r>
    </w:p>
    <w:p w:rsidR="00807D46" w:rsidRDefault="00807D46">
      <w:pPr>
        <w:rPr>
          <w:rFonts w:asciiTheme="majorHAnsi" w:eastAsiaTheme="majorEastAsia" w:hAnsiTheme="majorHAnsi" w:cstheme="majorBidi"/>
          <w:color w:val="FFFFFF" w:themeColor="background1"/>
          <w:sz w:val="32"/>
          <w:szCs w:val="32"/>
        </w:rPr>
      </w:pPr>
      <w:r>
        <w:br w:type="page"/>
      </w:r>
    </w:p>
    <w:p w:rsidR="00504916" w:rsidRDefault="006C32D0" w:rsidP="00B81397">
      <w:pPr>
        <w:pStyle w:val="Heading1"/>
      </w:pPr>
      <w:r>
        <w:lastRenderedPageBreak/>
        <w:t xml:space="preserve">Schleife: </w:t>
      </w:r>
      <w:r w:rsidRPr="009D1AD8">
        <w:rPr>
          <w:i/>
        </w:rPr>
        <w:t>for</w:t>
      </w:r>
      <w:r w:rsidR="009D1AD8">
        <w:rPr>
          <w:i/>
        </w:rPr>
        <w:t xml:space="preserve"> in</w:t>
      </w:r>
    </w:p>
    <w:p w:rsidR="00504916" w:rsidRDefault="006C32D0" w:rsidP="00504916">
      <w:r>
        <w:t>For-Schleifen benutzt man, wenn man eine Sache mehrfach hintereinander machen will.</w:t>
      </w:r>
    </w:p>
    <w:p w:rsidR="00504916" w:rsidRPr="0001254A" w:rsidRDefault="00504916" w:rsidP="00504916">
      <w:pPr>
        <w:pStyle w:val="SourceCode"/>
        <w:rPr>
          <w:color w:val="808080" w:themeColor="background1" w:themeShade="80"/>
        </w:rPr>
      </w:pPr>
      <w:r w:rsidRPr="0001254A">
        <w:rPr>
          <w:color w:val="808080" w:themeColor="background1" w:themeShade="80"/>
        </w:rPr>
        <w:t>#!/usr/bin/env python</w:t>
      </w:r>
    </w:p>
    <w:p w:rsidR="00504916" w:rsidRPr="0001254A" w:rsidRDefault="00504916" w:rsidP="00504916">
      <w:pPr>
        <w:pStyle w:val="SourceCode"/>
        <w:rPr>
          <w:color w:val="808080" w:themeColor="background1" w:themeShade="80"/>
        </w:rPr>
      </w:pPr>
      <w:r w:rsidRPr="0001254A">
        <w:rPr>
          <w:color w:val="808080" w:themeColor="background1" w:themeShade="80"/>
        </w:rPr>
        <w:t># -*- coding:utf-8 -*-</w:t>
      </w:r>
    </w:p>
    <w:p w:rsidR="00504916" w:rsidRDefault="00504916" w:rsidP="00504916">
      <w:pPr>
        <w:pStyle w:val="SourceCode"/>
      </w:pPr>
      <w:r>
        <w:t>from math import sqrt</w:t>
      </w:r>
    </w:p>
    <w:p w:rsidR="00504916" w:rsidRDefault="00504916" w:rsidP="00504916">
      <w:pPr>
        <w:pStyle w:val="SourceCode"/>
      </w:pPr>
    </w:p>
    <w:p w:rsidR="00504916" w:rsidRPr="0001254A" w:rsidRDefault="00504916" w:rsidP="006C32D0">
      <w:pPr>
        <w:pStyle w:val="SourceCode"/>
        <w:rPr>
          <w:color w:val="808080" w:themeColor="background1" w:themeShade="80"/>
        </w:rPr>
      </w:pPr>
      <w:r w:rsidRPr="0001254A">
        <w:rPr>
          <w:color w:val="808080" w:themeColor="background1" w:themeShade="80"/>
        </w:rPr>
        <w:t xml:space="preserve"># </w:t>
      </w:r>
      <w:r w:rsidR="006C32D0">
        <w:rPr>
          <w:color w:val="808080" w:themeColor="background1" w:themeShade="80"/>
        </w:rPr>
        <w:t>Berechne die Quadratzahl für alle Zahlen von 1 bis 21</w:t>
      </w:r>
    </w:p>
    <w:p w:rsidR="00504916" w:rsidRDefault="00504916" w:rsidP="00504916">
      <w:pPr>
        <w:pStyle w:val="SourceCode"/>
      </w:pPr>
    </w:p>
    <w:p w:rsidR="00504916" w:rsidRDefault="00504916" w:rsidP="00504916">
      <w:pPr>
        <w:pStyle w:val="SourceCode"/>
      </w:pPr>
      <w:r w:rsidRPr="006C32D0">
        <w:rPr>
          <w:b/>
        </w:rPr>
        <w:t>for</w:t>
      </w:r>
      <w:r>
        <w:t xml:space="preserve"> i </w:t>
      </w:r>
      <w:r w:rsidRPr="006C32D0">
        <w:rPr>
          <w:b/>
        </w:rPr>
        <w:t>in</w:t>
      </w:r>
      <w:r>
        <w:t xml:space="preserve"> range(1, 21):</w:t>
      </w:r>
    </w:p>
    <w:p w:rsidR="00504916" w:rsidRDefault="00504916" w:rsidP="00504916">
      <w:pPr>
        <w:pStyle w:val="SourceCode"/>
      </w:pPr>
      <w:r>
        <w:t xml:space="preserve">    quadrat = i**2</w:t>
      </w:r>
    </w:p>
    <w:p w:rsidR="00504916" w:rsidRDefault="00504916" w:rsidP="00504916">
      <w:pPr>
        <w:pStyle w:val="SourceCode"/>
      </w:pPr>
      <w:r>
        <w:t xml:space="preserve">    </w:t>
      </w:r>
      <w:r w:rsidRPr="006C32D0">
        <w:rPr>
          <w:b/>
        </w:rPr>
        <w:t>print</w:t>
      </w:r>
      <w:r>
        <w:t>(quadrat)</w:t>
      </w:r>
    </w:p>
    <w:p w:rsidR="00504916" w:rsidRDefault="00504916" w:rsidP="00504916">
      <w:r w:rsidRPr="00424626">
        <w:rPr>
          <w:b/>
        </w:rPr>
        <w:t>Aufgabe:</w:t>
      </w:r>
      <w:r>
        <w:t xml:space="preserve"> </w:t>
      </w:r>
      <w:r>
        <w:t xml:space="preserve">Berechne die </w:t>
      </w:r>
      <w:r w:rsidR="00FB1A61">
        <w:t>Quadratwurzeln fü</w:t>
      </w:r>
      <w:r>
        <w:t>r alle Zahlen von 10 bis 50.</w:t>
      </w:r>
      <w:r w:rsidR="00FB1A61">
        <w:t xml:space="preserve"> Die Quadratwurzel der Zahl i kannst du mit sqrt(i) berechnen (</w:t>
      </w:r>
      <w:r w:rsidR="00FB1A61" w:rsidRPr="00FB1A61">
        <w:rPr>
          <w:u w:val="single"/>
        </w:rPr>
        <w:t>sq</w:t>
      </w:r>
      <w:r w:rsidR="00FB1A61">
        <w:t xml:space="preserve">uare </w:t>
      </w:r>
      <w:r w:rsidR="00FB1A61" w:rsidRPr="00FB1A61">
        <w:rPr>
          <w:u w:val="single"/>
        </w:rPr>
        <w:t>r</w:t>
      </w:r>
      <w:r w:rsidR="00FB1A61">
        <w:t>oo</w:t>
      </w:r>
      <w:r w:rsidR="00FB1A61" w:rsidRPr="00FB1A61">
        <w:rPr>
          <w:u w:val="single"/>
        </w:rPr>
        <w:t>t</w:t>
      </w:r>
      <w:r w:rsidR="00FB1A61">
        <w:t xml:space="preserve">). </w:t>
      </w:r>
    </w:p>
    <w:p w:rsidR="00890063" w:rsidRDefault="00890063" w:rsidP="00504916">
      <w:r>
        <w:t xml:space="preserve">Beachte den eingerückten Code unter der for-Schleife. Was passiert wenn du das </w:t>
      </w:r>
      <w:r w:rsidRPr="00890063">
        <w:rPr>
          <w:b/>
        </w:rPr>
        <w:t>print</w:t>
      </w:r>
      <w:r>
        <w:t xml:space="preserve"> nicht einrückst?</w:t>
      </w:r>
    </w:p>
    <w:p w:rsidR="00807D46" w:rsidRDefault="00807D46">
      <w:pPr>
        <w:rPr>
          <w:rFonts w:asciiTheme="majorHAnsi" w:eastAsiaTheme="majorEastAsia" w:hAnsiTheme="majorHAnsi" w:cstheme="majorBidi"/>
          <w:color w:val="FFFFFF" w:themeColor="background1"/>
          <w:sz w:val="32"/>
          <w:szCs w:val="32"/>
        </w:rPr>
      </w:pPr>
    </w:p>
    <w:p w:rsidR="00504916" w:rsidRDefault="006C32D0" w:rsidP="00B81397">
      <w:pPr>
        <w:pStyle w:val="Heading1"/>
      </w:pPr>
      <w:r>
        <w:t xml:space="preserve">Fallunterscheidung: </w:t>
      </w:r>
      <w:r w:rsidR="00504916" w:rsidRPr="009D1AD8">
        <w:rPr>
          <w:i/>
        </w:rPr>
        <w:t>if</w:t>
      </w:r>
    </w:p>
    <w:p w:rsidR="00504916" w:rsidRDefault="00504916" w:rsidP="00504916">
      <w:r>
        <w:t>Mit if kannst du eine Fallunterscheidung mac</w:t>
      </w:r>
      <w:r w:rsidR="00FB1A61">
        <w:t>hen: ist etwas richtig oder fals</w:t>
      </w:r>
      <w:r>
        <w:t>ch? Blau oder rot? Oder ein Rätselspiel, so wie hier:</w:t>
      </w:r>
    </w:p>
    <w:p w:rsidR="00504916" w:rsidRPr="0001254A" w:rsidRDefault="00504916" w:rsidP="00504916">
      <w:pPr>
        <w:pStyle w:val="SourceCode"/>
        <w:rPr>
          <w:color w:val="808080" w:themeColor="background1" w:themeShade="80"/>
        </w:rPr>
      </w:pPr>
      <w:r w:rsidRPr="0001254A">
        <w:rPr>
          <w:color w:val="808080" w:themeColor="background1" w:themeShade="80"/>
        </w:rPr>
        <w:t>#!/usr/bin/env python</w:t>
      </w:r>
    </w:p>
    <w:p w:rsidR="00504916" w:rsidRPr="0001254A" w:rsidRDefault="00504916" w:rsidP="00504916">
      <w:pPr>
        <w:pStyle w:val="SourceCode"/>
        <w:rPr>
          <w:color w:val="808080" w:themeColor="background1" w:themeShade="80"/>
        </w:rPr>
      </w:pPr>
      <w:r w:rsidRPr="0001254A">
        <w:rPr>
          <w:color w:val="808080" w:themeColor="background1" w:themeShade="80"/>
        </w:rPr>
        <w:t># -*- coding:utf-8 -*-</w:t>
      </w:r>
    </w:p>
    <w:p w:rsidR="00504916" w:rsidRPr="0001254A" w:rsidRDefault="00504916" w:rsidP="00504916">
      <w:pPr>
        <w:pStyle w:val="SourceCode"/>
        <w:rPr>
          <w:color w:val="808080" w:themeColor="background1" w:themeShade="80"/>
        </w:rPr>
      </w:pPr>
    </w:p>
    <w:p w:rsidR="00504916" w:rsidRPr="0001254A" w:rsidRDefault="00504916" w:rsidP="00504916">
      <w:pPr>
        <w:pStyle w:val="SourceCode"/>
        <w:rPr>
          <w:color w:val="808080" w:themeColor="background1" w:themeShade="80"/>
        </w:rPr>
      </w:pPr>
      <w:r w:rsidRPr="0001254A">
        <w:rPr>
          <w:color w:val="808080" w:themeColor="background1" w:themeShade="80"/>
        </w:rPr>
        <w:t># Ein Rätsel</w:t>
      </w:r>
    </w:p>
    <w:p w:rsidR="00504916" w:rsidRDefault="00504916" w:rsidP="00504916">
      <w:pPr>
        <w:pStyle w:val="SourceCode"/>
      </w:pPr>
      <w:r>
        <w:t xml:space="preserve">wort = </w:t>
      </w:r>
      <w:r w:rsidR="002259C3">
        <w:t>raw_</w:t>
      </w:r>
      <w:bookmarkStart w:id="0" w:name="_GoBack"/>
      <w:bookmarkEnd w:id="0"/>
      <w:r>
        <w:t>input(</w:t>
      </w:r>
      <w:r w:rsidRPr="00FB1A61">
        <w:rPr>
          <w:i/>
        </w:rPr>
        <w:t>"Wie lautet das geheime Wort?</w:t>
      </w:r>
      <w:r w:rsidR="00FB1A61" w:rsidRPr="00FB1A61">
        <w:rPr>
          <w:i/>
        </w:rPr>
        <w:t xml:space="preserve"> </w:t>
      </w:r>
      <w:r w:rsidRPr="00FB1A61">
        <w:rPr>
          <w:i/>
        </w:rPr>
        <w:t>"</w:t>
      </w:r>
      <w:r>
        <w:t>)</w:t>
      </w:r>
    </w:p>
    <w:p w:rsidR="00504916" w:rsidRDefault="00504916" w:rsidP="00504916">
      <w:pPr>
        <w:pStyle w:val="SourceCode"/>
      </w:pPr>
    </w:p>
    <w:p w:rsidR="00FB1A61" w:rsidRPr="00FB1A61" w:rsidRDefault="00FB1A61" w:rsidP="00504916">
      <w:pPr>
        <w:pStyle w:val="SourceCode"/>
        <w:rPr>
          <w:color w:val="808080" w:themeColor="background1" w:themeShade="80"/>
        </w:rPr>
      </w:pPr>
      <w:r w:rsidRPr="00FB1A61">
        <w:rPr>
          <w:color w:val="808080" w:themeColor="background1" w:themeShade="80"/>
        </w:rPr>
        <w:t># Mit == können wir zwei Werte / Variablen vergleichen</w:t>
      </w:r>
    </w:p>
    <w:p w:rsidR="00504916" w:rsidRDefault="006C32D0" w:rsidP="00504916">
      <w:pPr>
        <w:pStyle w:val="SourceCode"/>
      </w:pPr>
      <w:r w:rsidRPr="006C32D0">
        <w:rPr>
          <w:b/>
        </w:rPr>
        <w:t>if</w:t>
      </w:r>
      <w:r>
        <w:t xml:space="preserve"> </w:t>
      </w:r>
      <w:r w:rsidR="00504916">
        <w:t xml:space="preserve">wort == </w:t>
      </w:r>
      <w:r w:rsidR="00504916" w:rsidRPr="00FB1A61">
        <w:rPr>
          <w:i/>
        </w:rPr>
        <w:t>"Alpaka"</w:t>
      </w:r>
      <w:r w:rsidR="00504916">
        <w:t>:</w:t>
      </w:r>
    </w:p>
    <w:p w:rsidR="00504916" w:rsidRDefault="00504916" w:rsidP="00504916">
      <w:pPr>
        <w:pStyle w:val="SourceCode"/>
      </w:pPr>
      <w:r>
        <w:t xml:space="preserve">    print(</w:t>
      </w:r>
      <w:r w:rsidRPr="00FB1A61">
        <w:rPr>
          <w:i/>
        </w:rPr>
        <w:t xml:space="preserve">"Richtig! Die geheime Wort ist </w:t>
      </w:r>
      <w:r w:rsidR="00FB1A61">
        <w:rPr>
          <w:i/>
        </w:rPr>
        <w:t>{}</w:t>
      </w:r>
      <w:r w:rsidR="00890063">
        <w:rPr>
          <w:i/>
        </w:rPr>
        <w:t>!</w:t>
      </w:r>
      <w:r w:rsidRPr="00FB1A61">
        <w:rPr>
          <w:i/>
        </w:rPr>
        <w:t>"</w:t>
      </w:r>
      <w:r w:rsidR="00FB1A61">
        <w:t>.format(</w:t>
      </w:r>
      <w:r>
        <w:t>wort</w:t>
      </w:r>
      <w:r w:rsidR="00FB1A61">
        <w:t>)</w:t>
      </w:r>
      <w:r>
        <w:t>)</w:t>
      </w:r>
    </w:p>
    <w:p w:rsidR="00504916" w:rsidRDefault="00504916" w:rsidP="00504916">
      <w:pPr>
        <w:pStyle w:val="SourceCode"/>
      </w:pPr>
      <w:r w:rsidRPr="006C32D0">
        <w:rPr>
          <w:b/>
        </w:rPr>
        <w:t>else</w:t>
      </w:r>
      <w:r>
        <w:t>:</w:t>
      </w:r>
    </w:p>
    <w:p w:rsidR="00504916" w:rsidRDefault="00504916" w:rsidP="00504916">
      <w:pPr>
        <w:pStyle w:val="SourceCode"/>
      </w:pPr>
      <w:r>
        <w:t xml:space="preserve">    print(</w:t>
      </w:r>
      <w:r w:rsidRPr="00FB1A61">
        <w:rPr>
          <w:i/>
        </w:rPr>
        <w:t>"</w:t>
      </w:r>
      <w:r w:rsidR="00FB1A61" w:rsidRPr="00FB1A61">
        <w:rPr>
          <w:i/>
        </w:rPr>
        <w:t>{}</w:t>
      </w:r>
      <w:r w:rsidRPr="00FB1A61">
        <w:rPr>
          <w:i/>
        </w:rPr>
        <w:t xml:space="preserve"> ist leider falsch!"</w:t>
      </w:r>
      <w:r w:rsidR="00FB1A61">
        <w:t>.format(</w:t>
      </w:r>
      <w:r>
        <w:t>wort)</w:t>
      </w:r>
      <w:r w:rsidR="00FB1A61">
        <w:t>)</w:t>
      </w:r>
    </w:p>
    <w:p w:rsidR="00504916" w:rsidRDefault="00504916" w:rsidP="00504916">
      <w:r w:rsidRPr="00424626">
        <w:rPr>
          <w:b/>
        </w:rPr>
        <w:t>Aufgabe:</w:t>
      </w:r>
      <w:r>
        <w:t xml:space="preserve"> </w:t>
      </w:r>
      <w:r>
        <w:t xml:space="preserve">Ändere das </w:t>
      </w:r>
      <w:r w:rsidR="00FB1A61">
        <w:t>Rätsel</w:t>
      </w:r>
      <w:r>
        <w:t>.</w:t>
      </w:r>
    </w:p>
    <w:p w:rsidR="00807D46" w:rsidRDefault="00807D46">
      <w:pPr>
        <w:rPr>
          <w:rFonts w:asciiTheme="majorHAnsi" w:eastAsiaTheme="majorEastAsia" w:hAnsiTheme="majorHAnsi" w:cstheme="majorBidi"/>
          <w:color w:val="FFFFFF" w:themeColor="background1"/>
          <w:sz w:val="32"/>
          <w:szCs w:val="32"/>
        </w:rPr>
      </w:pPr>
      <w:r>
        <w:br w:type="page"/>
      </w:r>
    </w:p>
    <w:p w:rsidR="00504916" w:rsidRDefault="006C32D0" w:rsidP="00B81397">
      <w:pPr>
        <w:pStyle w:val="Heading1"/>
      </w:pPr>
      <w:r>
        <w:lastRenderedPageBreak/>
        <w:t xml:space="preserve">Wiederholung: </w:t>
      </w:r>
      <w:r w:rsidRPr="009D1AD8">
        <w:rPr>
          <w:i/>
        </w:rPr>
        <w:t>while</w:t>
      </w:r>
    </w:p>
    <w:p w:rsidR="00504916" w:rsidRDefault="00504916" w:rsidP="00504916">
      <w:r>
        <w:t xml:space="preserve">while bedeutet </w:t>
      </w:r>
      <w:r w:rsidR="00424626">
        <w:rPr>
          <w:i/>
        </w:rPr>
        <w:t>solange</w:t>
      </w:r>
      <w:r w:rsidR="00424626">
        <w:t xml:space="preserve">; </w:t>
      </w:r>
      <w:r>
        <w:t xml:space="preserve">man kann es benutzen, um etwas zu wiederholen, </w:t>
      </w:r>
      <w:r w:rsidR="00424626">
        <w:t xml:space="preserve">solange </w:t>
      </w:r>
      <w:r>
        <w:t>eine Bedingung erfüllt ist. Bei unserem Spiel geben wir dem Spiele</w:t>
      </w:r>
      <w:r w:rsidR="00424626">
        <w:t>r jetzt zehn Versuche zum Raten, hören aber auf sobald die richtige Zahl gefunden wurde.</w:t>
      </w:r>
    </w:p>
    <w:p w:rsidR="00504916" w:rsidRPr="0001254A" w:rsidRDefault="00504916" w:rsidP="00504916">
      <w:pPr>
        <w:pStyle w:val="SourceCode"/>
        <w:rPr>
          <w:color w:val="808080" w:themeColor="background1" w:themeShade="80"/>
        </w:rPr>
      </w:pPr>
      <w:r w:rsidRPr="0001254A">
        <w:rPr>
          <w:color w:val="808080" w:themeColor="background1" w:themeShade="80"/>
        </w:rPr>
        <w:t>#!/usr/bin/env python</w:t>
      </w:r>
    </w:p>
    <w:p w:rsidR="00504916" w:rsidRPr="0001254A" w:rsidRDefault="00504916" w:rsidP="00504916">
      <w:pPr>
        <w:pStyle w:val="SourceCode"/>
        <w:rPr>
          <w:color w:val="808080" w:themeColor="background1" w:themeShade="80"/>
        </w:rPr>
      </w:pPr>
      <w:r w:rsidRPr="0001254A">
        <w:rPr>
          <w:color w:val="808080" w:themeColor="background1" w:themeShade="80"/>
        </w:rPr>
        <w:t># -*- coding:utf-8 -*-</w:t>
      </w:r>
    </w:p>
    <w:p w:rsidR="00504916" w:rsidRDefault="00504916" w:rsidP="00504916">
      <w:pPr>
        <w:pStyle w:val="SourceCode"/>
      </w:pPr>
    </w:p>
    <w:p w:rsidR="00504916" w:rsidRDefault="00504916" w:rsidP="00504916">
      <w:pPr>
        <w:pStyle w:val="SourceCode"/>
      </w:pPr>
      <w:r w:rsidRPr="00424626">
        <w:rPr>
          <w:b/>
        </w:rPr>
        <w:t>import</w:t>
      </w:r>
      <w:r>
        <w:t xml:space="preserve"> random</w:t>
      </w:r>
    </w:p>
    <w:p w:rsidR="00504916" w:rsidRDefault="00504916" w:rsidP="00504916">
      <w:pPr>
        <w:pStyle w:val="SourceCode"/>
      </w:pPr>
    </w:p>
    <w:p w:rsidR="00504916" w:rsidRDefault="00504916" w:rsidP="00504916">
      <w:pPr>
        <w:pStyle w:val="SourceCode"/>
      </w:pPr>
      <w:r>
        <w:t>versuche = 10</w:t>
      </w:r>
    </w:p>
    <w:p w:rsidR="00504916" w:rsidRDefault="00504916" w:rsidP="00504916">
      <w:pPr>
        <w:pStyle w:val="SourceCode"/>
      </w:pPr>
      <w:r>
        <w:t>meine_zahl = random.randint(0, 100)</w:t>
      </w:r>
    </w:p>
    <w:p w:rsidR="00504916" w:rsidRDefault="00504916" w:rsidP="00504916">
      <w:pPr>
        <w:pStyle w:val="SourceCode"/>
      </w:pPr>
      <w:r>
        <w:t>deine_zahl = 0</w:t>
      </w:r>
    </w:p>
    <w:p w:rsidR="00504916" w:rsidRDefault="00504916" w:rsidP="00504916">
      <w:pPr>
        <w:pStyle w:val="SourceCode"/>
      </w:pPr>
    </w:p>
    <w:p w:rsidR="00504916" w:rsidRDefault="00504916" w:rsidP="00504916">
      <w:pPr>
        <w:pStyle w:val="SourceCode"/>
      </w:pPr>
      <w:r w:rsidRPr="006C32D0">
        <w:rPr>
          <w:b/>
        </w:rPr>
        <w:t>print</w:t>
      </w:r>
      <w:r>
        <w:t>(</w:t>
      </w:r>
      <w:r w:rsidRPr="006C32D0">
        <w:rPr>
          <w:i/>
        </w:rPr>
        <w:t>"Ich habe mir eine Zahl zwischen 1 und 100 ausgedacht."</w:t>
      </w:r>
      <w:r>
        <w:t>)</w:t>
      </w:r>
    </w:p>
    <w:p w:rsidR="00504916" w:rsidRDefault="00504916" w:rsidP="00504916">
      <w:pPr>
        <w:pStyle w:val="SourceCode"/>
      </w:pPr>
      <w:r w:rsidRPr="006C32D0">
        <w:rPr>
          <w:b/>
        </w:rPr>
        <w:t>print</w:t>
      </w:r>
      <w:r>
        <w:t>(</w:t>
      </w:r>
      <w:r w:rsidRPr="006C32D0">
        <w:rPr>
          <w:i/>
        </w:rPr>
        <w:t>"Welche?"</w:t>
      </w:r>
      <w:r>
        <w:t>)</w:t>
      </w:r>
    </w:p>
    <w:p w:rsidR="00504916" w:rsidRDefault="00504916" w:rsidP="00504916">
      <w:pPr>
        <w:pStyle w:val="SourceCode"/>
      </w:pPr>
    </w:p>
    <w:p w:rsidR="006C32D0" w:rsidRPr="004C7DD4" w:rsidRDefault="006C32D0" w:rsidP="00504916">
      <w:pPr>
        <w:pStyle w:val="SourceCode"/>
        <w:rPr>
          <w:color w:val="808080" w:themeColor="background1" w:themeShade="80"/>
        </w:rPr>
      </w:pPr>
      <w:r w:rsidRPr="004C7DD4">
        <w:rPr>
          <w:color w:val="808080" w:themeColor="background1" w:themeShade="80"/>
        </w:rPr>
        <w:t xml:space="preserve"># != bedeutet </w:t>
      </w:r>
      <w:r w:rsidRPr="004C7DD4">
        <w:rPr>
          <w:i/>
          <w:color w:val="808080" w:themeColor="background1" w:themeShade="80"/>
        </w:rPr>
        <w:t>ungleich</w:t>
      </w:r>
    </w:p>
    <w:p w:rsidR="00504916" w:rsidRDefault="00504916" w:rsidP="00504916">
      <w:pPr>
        <w:pStyle w:val="SourceCode"/>
      </w:pPr>
      <w:r w:rsidRPr="006C32D0">
        <w:rPr>
          <w:b/>
        </w:rPr>
        <w:t>while</w:t>
      </w:r>
      <w:r>
        <w:t xml:space="preserve"> versuche &gt; 0 </w:t>
      </w:r>
      <w:r w:rsidRPr="006C32D0">
        <w:rPr>
          <w:b/>
        </w:rPr>
        <w:t>and</w:t>
      </w:r>
      <w:r>
        <w:t xml:space="preserve"> deine_zahl != meine_zahl:</w:t>
      </w:r>
    </w:p>
    <w:p w:rsidR="004C7DD4" w:rsidRDefault="004C7DD4" w:rsidP="00504916">
      <w:pPr>
        <w:pStyle w:val="SourceCode"/>
        <w:rPr>
          <w:color w:val="808080" w:themeColor="background1" w:themeShade="80"/>
        </w:rPr>
      </w:pPr>
      <w:r>
        <w:rPr>
          <w:color w:val="808080" w:themeColor="background1" w:themeShade="80"/>
        </w:rPr>
        <w:t xml:space="preserve">    # Eine Anweisung </w:t>
      </w:r>
      <w:r w:rsidRPr="004C7DD4">
        <w:rPr>
          <w:color w:val="808080" w:themeColor="background1" w:themeShade="80"/>
        </w:rPr>
        <w:t>in Klammern kann über mehrere Zeilen gehen.</w:t>
      </w:r>
    </w:p>
    <w:p w:rsidR="00424626" w:rsidRDefault="00424626" w:rsidP="00424626">
      <w:pPr>
        <w:pStyle w:val="SourceCode"/>
      </w:pPr>
      <w:r w:rsidRPr="00424626">
        <w:t xml:space="preserve">   </w:t>
      </w:r>
      <w:r>
        <w:t xml:space="preserve"> e</w:t>
      </w:r>
      <w:r w:rsidRPr="00424626">
        <w:t xml:space="preserve">ingabe = </w:t>
      </w:r>
      <w:r>
        <w:t>raw_input(</w:t>
      </w:r>
    </w:p>
    <w:p w:rsidR="00424626" w:rsidRDefault="00424626" w:rsidP="00424626">
      <w:pPr>
        <w:pStyle w:val="SourceCode"/>
      </w:pPr>
      <w:r>
        <w:t xml:space="preserve">    </w:t>
      </w:r>
      <w:r>
        <w:t xml:space="preserve">    </w:t>
      </w:r>
      <w:r w:rsidRPr="004C7DD4">
        <w:rPr>
          <w:i/>
        </w:rPr>
        <w:t>"Du darfst noch {} mal raten: "</w:t>
      </w:r>
      <w:r>
        <w:t>.format(versuche)</w:t>
      </w:r>
    </w:p>
    <w:p w:rsidR="00424626" w:rsidRDefault="00424626" w:rsidP="00424626">
      <w:pPr>
        <w:pStyle w:val="SourceCode"/>
      </w:pPr>
      <w:r>
        <w:t xml:space="preserve">    )</w:t>
      </w:r>
    </w:p>
    <w:p w:rsidR="00424626" w:rsidRDefault="00424626" w:rsidP="00424626">
      <w:pPr>
        <w:pStyle w:val="SourceCode"/>
      </w:pPr>
      <w:r>
        <w:t xml:space="preserve">    </w:t>
      </w:r>
      <w:r w:rsidRPr="00424626">
        <w:rPr>
          <w:b/>
        </w:rPr>
        <w:t>try</w:t>
      </w:r>
      <w:r>
        <w:t>:</w:t>
      </w:r>
    </w:p>
    <w:p w:rsidR="00424626" w:rsidRPr="00424626" w:rsidRDefault="00424626" w:rsidP="00424626">
      <w:pPr>
        <w:pStyle w:val="SourceCode"/>
        <w:rPr>
          <w:color w:val="808080" w:themeColor="background1" w:themeShade="80"/>
        </w:rPr>
      </w:pPr>
      <w:r>
        <w:t xml:space="preserve">        </w:t>
      </w:r>
      <w:r w:rsidRPr="00424626">
        <w:rPr>
          <w:color w:val="808080" w:themeColor="background1" w:themeShade="80"/>
        </w:rPr>
        <w:t># Eine Eingabe ist ein Text, wir versuchen diesen in eine</w:t>
      </w:r>
    </w:p>
    <w:p w:rsidR="00424626" w:rsidRDefault="00424626" w:rsidP="00424626">
      <w:pPr>
        <w:pStyle w:val="SourceCode"/>
        <w:rPr>
          <w:color w:val="808080" w:themeColor="background1" w:themeShade="80"/>
        </w:rPr>
      </w:pPr>
      <w:r w:rsidRPr="00424626">
        <w:rPr>
          <w:color w:val="808080" w:themeColor="background1" w:themeShade="80"/>
        </w:rPr>
        <w:t xml:space="preserve">        # Zahl umzuwandeln. (int)</w:t>
      </w:r>
    </w:p>
    <w:p w:rsidR="00424626" w:rsidRDefault="00424626" w:rsidP="00424626">
      <w:pPr>
        <w:pStyle w:val="SourceCode"/>
        <w:rPr>
          <w:color w:val="808080" w:themeColor="background1" w:themeShade="80"/>
        </w:rPr>
      </w:pPr>
      <w:r>
        <w:rPr>
          <w:color w:val="808080" w:themeColor="background1" w:themeShade="80"/>
        </w:rPr>
        <w:t xml:space="preserve">        # Nur wenn es tatsächlich eine Zahl ist, können wir </w:t>
      </w:r>
    </w:p>
    <w:p w:rsidR="00424626" w:rsidRPr="00424626" w:rsidRDefault="00424626" w:rsidP="00424626">
      <w:pPr>
        <w:pStyle w:val="SourceCode"/>
        <w:rPr>
          <w:color w:val="808080" w:themeColor="background1" w:themeShade="80"/>
        </w:rPr>
      </w:pPr>
      <w:r>
        <w:rPr>
          <w:color w:val="808080" w:themeColor="background1" w:themeShade="80"/>
        </w:rPr>
        <w:t xml:space="preserve">        # weitermachen.</w:t>
      </w:r>
    </w:p>
    <w:p w:rsidR="00424626" w:rsidRDefault="00504916" w:rsidP="00424626">
      <w:pPr>
        <w:pStyle w:val="SourceCode"/>
      </w:pPr>
      <w:r>
        <w:t xml:space="preserve">    </w:t>
      </w:r>
      <w:r w:rsidR="00424626">
        <w:t xml:space="preserve">    </w:t>
      </w:r>
      <w:r>
        <w:t>deine_zahl = int(</w:t>
      </w:r>
      <w:r w:rsidR="00424626">
        <w:t>eingabe</w:t>
      </w:r>
      <w:r w:rsidR="004C7DD4">
        <w:t>)</w:t>
      </w:r>
    </w:p>
    <w:p w:rsidR="00504916" w:rsidRDefault="00504916" w:rsidP="00504916">
      <w:pPr>
        <w:pStyle w:val="SourceCode"/>
      </w:pPr>
      <w:r>
        <w:t xml:space="preserve">   </w:t>
      </w:r>
      <w:r w:rsidR="00424626">
        <w:t xml:space="preserve">    </w:t>
      </w:r>
      <w:r>
        <w:t xml:space="preserve"> </w:t>
      </w:r>
      <w:r w:rsidRPr="004C7DD4">
        <w:rPr>
          <w:b/>
        </w:rPr>
        <w:t>if</w:t>
      </w:r>
      <w:r>
        <w:t xml:space="preserve"> (deine_zahl &lt; 0 or deine_zahl &gt; 100):</w:t>
      </w:r>
    </w:p>
    <w:p w:rsidR="004C7DD4" w:rsidRDefault="00504916" w:rsidP="00504916">
      <w:pPr>
        <w:pStyle w:val="SourceCode"/>
      </w:pPr>
      <w:r>
        <w:t xml:space="preserve">      </w:t>
      </w:r>
      <w:r w:rsidR="00424626">
        <w:t xml:space="preserve">    </w:t>
      </w:r>
      <w:r>
        <w:t xml:space="preserve">  </w:t>
      </w:r>
      <w:r w:rsidRPr="00424626">
        <w:rPr>
          <w:b/>
        </w:rPr>
        <w:t>print</w:t>
      </w:r>
      <w:r>
        <w:t>(</w:t>
      </w:r>
    </w:p>
    <w:p w:rsidR="004C7DD4" w:rsidRPr="004C7DD4" w:rsidRDefault="004C7DD4" w:rsidP="00504916">
      <w:pPr>
        <w:pStyle w:val="SourceCode"/>
        <w:rPr>
          <w:i/>
        </w:rPr>
      </w:pPr>
      <w:r>
        <w:t xml:space="preserve">            </w:t>
      </w:r>
      <w:r w:rsidR="00504916" w:rsidRPr="004C7DD4">
        <w:rPr>
          <w:i/>
        </w:rPr>
        <w:t>"Du musst eine Zahl zwischen 1 und 100 eingeben."</w:t>
      </w:r>
    </w:p>
    <w:p w:rsidR="00504916" w:rsidRDefault="004C7DD4" w:rsidP="00504916">
      <w:pPr>
        <w:pStyle w:val="SourceCode"/>
      </w:pPr>
      <w:r>
        <w:t xml:space="preserve">        </w:t>
      </w:r>
      <w:r w:rsidR="00424626">
        <w:t xml:space="preserve">    </w:t>
      </w:r>
      <w:r w:rsidR="00504916">
        <w:t>)</w:t>
      </w:r>
    </w:p>
    <w:p w:rsidR="00504916" w:rsidRDefault="00504916" w:rsidP="00504916">
      <w:pPr>
        <w:pStyle w:val="SourceCode"/>
      </w:pPr>
      <w:r>
        <w:t xml:space="preserve">   </w:t>
      </w:r>
      <w:r w:rsidR="00424626">
        <w:t xml:space="preserve">    </w:t>
      </w:r>
      <w:r>
        <w:t xml:space="preserve"> </w:t>
      </w:r>
      <w:r w:rsidRPr="004C7DD4">
        <w:rPr>
          <w:b/>
        </w:rPr>
        <w:t>elif</w:t>
      </w:r>
      <w:r>
        <w:t xml:space="preserve"> deine_zahl &lt; meine_zahl:</w:t>
      </w:r>
    </w:p>
    <w:p w:rsidR="00424626" w:rsidRDefault="004C7DD4" w:rsidP="00504916">
      <w:pPr>
        <w:pStyle w:val="SourceCode"/>
        <w:rPr>
          <w:color w:val="808080" w:themeColor="background1" w:themeShade="80"/>
        </w:rPr>
      </w:pPr>
      <w:r w:rsidRPr="004C7DD4">
        <w:rPr>
          <w:color w:val="808080" w:themeColor="background1" w:themeShade="80"/>
        </w:rPr>
        <w:t xml:space="preserve">        </w:t>
      </w:r>
      <w:r w:rsidR="00424626">
        <w:rPr>
          <w:color w:val="808080" w:themeColor="background1" w:themeShade="80"/>
        </w:rPr>
        <w:t xml:space="preserve">    </w:t>
      </w:r>
      <w:r w:rsidRPr="004C7DD4">
        <w:rPr>
          <w:color w:val="808080" w:themeColor="background1" w:themeShade="80"/>
        </w:rPr>
        <w:t># Wenn unser Text Umlaut enhält müs</w:t>
      </w:r>
      <w:r w:rsidR="00424626">
        <w:rPr>
          <w:color w:val="808080" w:themeColor="background1" w:themeShade="80"/>
        </w:rPr>
        <w:t>sen wir die</w:t>
      </w:r>
      <w:r w:rsidRPr="004C7DD4">
        <w:rPr>
          <w:color w:val="808080" w:themeColor="background1" w:themeShade="80"/>
        </w:rPr>
        <w:t xml:space="preserve">s durch </w:t>
      </w:r>
    </w:p>
    <w:p w:rsidR="004C7DD4" w:rsidRPr="004C7DD4" w:rsidRDefault="00424626" w:rsidP="00504916">
      <w:pPr>
        <w:pStyle w:val="SourceCode"/>
        <w:rPr>
          <w:color w:val="808080" w:themeColor="background1" w:themeShade="80"/>
        </w:rPr>
      </w:pPr>
      <w:r>
        <w:rPr>
          <w:color w:val="808080" w:themeColor="background1" w:themeShade="80"/>
        </w:rPr>
        <w:t xml:space="preserve">            # </w:t>
      </w:r>
      <w:r w:rsidR="004C7DD4" w:rsidRPr="004C7DD4">
        <w:rPr>
          <w:color w:val="808080" w:themeColor="background1" w:themeShade="80"/>
        </w:rPr>
        <w:t>ein</w:t>
      </w:r>
      <w:r w:rsidR="004C7DD4">
        <w:rPr>
          <w:color w:val="808080" w:themeColor="background1" w:themeShade="80"/>
        </w:rPr>
        <w:t xml:space="preserve"> kleines u markieren.</w:t>
      </w:r>
    </w:p>
    <w:p w:rsidR="00504916" w:rsidRDefault="00424626" w:rsidP="00504916">
      <w:pPr>
        <w:pStyle w:val="SourceCode"/>
      </w:pPr>
      <w:r>
        <w:t xml:space="preserve">    </w:t>
      </w:r>
      <w:r w:rsidR="00504916">
        <w:t xml:space="preserve">        </w:t>
      </w:r>
      <w:r w:rsidR="00504916" w:rsidRPr="00424626">
        <w:rPr>
          <w:b/>
        </w:rPr>
        <w:t>print</w:t>
      </w:r>
      <w:r w:rsidR="00504916">
        <w:t>(u</w:t>
      </w:r>
      <w:r w:rsidR="00504916" w:rsidRPr="004C7DD4">
        <w:rPr>
          <w:i/>
        </w:rPr>
        <w:t>"Meine Zahl ist größer!"</w:t>
      </w:r>
      <w:r w:rsidR="00504916">
        <w:t>)</w:t>
      </w:r>
    </w:p>
    <w:p w:rsidR="00504916" w:rsidRDefault="00504916" w:rsidP="00504916">
      <w:pPr>
        <w:pStyle w:val="SourceCode"/>
      </w:pPr>
      <w:r>
        <w:t xml:space="preserve">        </w:t>
      </w:r>
      <w:r w:rsidR="00424626">
        <w:t xml:space="preserve">    </w:t>
      </w:r>
      <w:r>
        <w:t>versuche = versuche - 1</w:t>
      </w:r>
    </w:p>
    <w:p w:rsidR="00504916" w:rsidRDefault="00504916" w:rsidP="00504916">
      <w:pPr>
        <w:pStyle w:val="SourceCode"/>
      </w:pPr>
      <w:r>
        <w:t xml:space="preserve">    </w:t>
      </w:r>
      <w:r w:rsidR="00424626">
        <w:t xml:space="preserve">    </w:t>
      </w:r>
      <w:r w:rsidRPr="004C7DD4">
        <w:rPr>
          <w:b/>
        </w:rPr>
        <w:t>elif</w:t>
      </w:r>
      <w:r>
        <w:t xml:space="preserve"> deine_zahl &gt; meine_zahl:</w:t>
      </w:r>
    </w:p>
    <w:p w:rsidR="00504916" w:rsidRDefault="00424626" w:rsidP="00504916">
      <w:pPr>
        <w:pStyle w:val="SourceCode"/>
      </w:pPr>
      <w:r>
        <w:t xml:space="preserve">    </w:t>
      </w:r>
      <w:r w:rsidR="00504916">
        <w:t xml:space="preserve">        </w:t>
      </w:r>
      <w:r w:rsidR="00504916" w:rsidRPr="00424626">
        <w:rPr>
          <w:b/>
        </w:rPr>
        <w:t>print</w:t>
      </w:r>
      <w:r w:rsidR="00504916">
        <w:t>(</w:t>
      </w:r>
      <w:r w:rsidR="00504916" w:rsidRPr="004C7DD4">
        <w:rPr>
          <w:i/>
        </w:rPr>
        <w:t>"Meine Zahl ist kleiner!"</w:t>
      </w:r>
      <w:r w:rsidR="00504916">
        <w:t>)</w:t>
      </w:r>
    </w:p>
    <w:p w:rsidR="00504916" w:rsidRDefault="00504916" w:rsidP="00504916">
      <w:pPr>
        <w:pStyle w:val="SourceCode"/>
      </w:pPr>
      <w:r>
        <w:t xml:space="preserve">        </w:t>
      </w:r>
      <w:r w:rsidR="00424626">
        <w:t xml:space="preserve">    </w:t>
      </w:r>
      <w:r>
        <w:t>versuche = versuche - 1</w:t>
      </w:r>
    </w:p>
    <w:p w:rsidR="00504916" w:rsidRDefault="00504916" w:rsidP="00504916">
      <w:pPr>
        <w:pStyle w:val="SourceCode"/>
      </w:pPr>
      <w:r>
        <w:t xml:space="preserve">    </w:t>
      </w:r>
      <w:r w:rsidR="00424626">
        <w:t xml:space="preserve">    </w:t>
      </w:r>
      <w:r w:rsidRPr="004C7DD4">
        <w:rPr>
          <w:b/>
        </w:rPr>
        <w:t>elif</w:t>
      </w:r>
      <w:r>
        <w:t xml:space="preserve"> deine_zahl == meine_zahl:</w:t>
      </w:r>
    </w:p>
    <w:p w:rsidR="00504916" w:rsidRDefault="00424626" w:rsidP="00504916">
      <w:pPr>
        <w:pStyle w:val="SourceCode"/>
      </w:pPr>
      <w:r>
        <w:t xml:space="preserve">    </w:t>
      </w:r>
      <w:r w:rsidR="00504916">
        <w:t xml:space="preserve">        </w:t>
      </w:r>
      <w:r w:rsidR="00504916" w:rsidRPr="00424626">
        <w:rPr>
          <w:b/>
        </w:rPr>
        <w:t>print</w:t>
      </w:r>
      <w:r w:rsidR="00504916">
        <w:t>(</w:t>
      </w:r>
      <w:r w:rsidR="00504916" w:rsidRPr="004C7DD4">
        <w:rPr>
          <w:i/>
        </w:rPr>
        <w:t>"Das ist meine Zahl!"</w:t>
      </w:r>
      <w:r w:rsidR="00504916">
        <w:t>)</w:t>
      </w:r>
    </w:p>
    <w:p w:rsidR="00424626" w:rsidRDefault="00424626" w:rsidP="00424626">
      <w:pPr>
        <w:pStyle w:val="SourceCode"/>
      </w:pPr>
      <w:r>
        <w:t xml:space="preserve">    </w:t>
      </w:r>
      <w:r w:rsidRPr="00424626">
        <w:rPr>
          <w:b/>
        </w:rPr>
        <w:t>except</w:t>
      </w:r>
      <w:r>
        <w:t>:</w:t>
      </w:r>
    </w:p>
    <w:p w:rsidR="00424626" w:rsidRDefault="00424626" w:rsidP="00424626">
      <w:pPr>
        <w:pStyle w:val="SourceCode"/>
      </w:pPr>
      <w:r>
        <w:t xml:space="preserve">        </w:t>
      </w:r>
      <w:r w:rsidRPr="00424626">
        <w:rPr>
          <w:b/>
        </w:rPr>
        <w:t>print</w:t>
      </w:r>
      <w:r>
        <w:t>(</w:t>
      </w:r>
      <w:r w:rsidRPr="004C7DD4">
        <w:rPr>
          <w:i/>
        </w:rPr>
        <w:t>"Du musst schon eine Zahl eingeben."</w:t>
      </w:r>
      <w:r>
        <w:t>)</w:t>
      </w:r>
    </w:p>
    <w:p w:rsidR="00424626" w:rsidRDefault="00424626" w:rsidP="00504916">
      <w:pPr>
        <w:pStyle w:val="SourceCode"/>
      </w:pPr>
    </w:p>
    <w:p w:rsidR="00504916" w:rsidRDefault="00504916" w:rsidP="00504916">
      <w:r>
        <w:t>Aufgabe:</w:t>
      </w:r>
      <w:r>
        <w:t xml:space="preserve"> </w:t>
      </w:r>
      <w:r>
        <w:t xml:space="preserve">Baue eine </w:t>
      </w:r>
      <w:r w:rsidR="00424626">
        <w:t>Schummel Modus</w:t>
      </w:r>
      <w:r>
        <w:t xml:space="preserve"> ein, der bei Eingabe eines Codes die gesuchte Zahl ausgibt.</w:t>
      </w:r>
    </w:p>
    <w:p w:rsidR="00504916" w:rsidRDefault="00504916" w:rsidP="00890063">
      <w:pPr>
        <w:pStyle w:val="Title"/>
        <w:jc w:val="center"/>
      </w:pPr>
      <w:r>
        <w:lastRenderedPageBreak/>
        <w:t xml:space="preserve">Cheat </w:t>
      </w:r>
      <w:r w:rsidR="00B81397">
        <w:t>S</w:t>
      </w:r>
      <w:r>
        <w:t>heet</w:t>
      </w:r>
    </w:p>
    <w:p w:rsidR="00504916" w:rsidRDefault="00504916" w:rsidP="00504916">
      <w:r>
        <w:t>Hier sind nochmal alle wichtigen Befehle zusammengefasst.</w:t>
      </w:r>
    </w:p>
    <w:p w:rsidR="00B81397" w:rsidRDefault="00B81397" w:rsidP="00B81397">
      <w:pPr>
        <w:pStyle w:val="Heading1"/>
      </w:pPr>
      <w:r>
        <w:t>Variablen:</w:t>
      </w:r>
      <w:r w:rsidR="00FB02FE">
        <w:t xml:space="preserve"> Text und Zahlen</w:t>
      </w:r>
    </w:p>
    <w:p w:rsidR="00B81397" w:rsidRDefault="00B81397" w:rsidP="00B81397">
      <w:pPr>
        <w:pStyle w:val="SourceCode"/>
      </w:pPr>
      <w:r>
        <w:t>text</w:t>
      </w:r>
      <w:r>
        <w:t xml:space="preserve"> = </w:t>
      </w:r>
      <w:r w:rsidRPr="00CB07AE">
        <w:rPr>
          <w:i/>
        </w:rPr>
        <w:t>"Hallo!"</w:t>
      </w:r>
    </w:p>
    <w:p w:rsidR="00B81397" w:rsidRDefault="00B81397" w:rsidP="00B81397">
      <w:pPr>
        <w:pStyle w:val="SourceCode"/>
      </w:pPr>
      <w:r>
        <w:t>zahl = 42</w:t>
      </w:r>
    </w:p>
    <w:p w:rsidR="00B81397" w:rsidRDefault="00890063" w:rsidP="00B81397">
      <w:pPr>
        <w:pStyle w:val="Heading1"/>
      </w:pPr>
      <w:r>
        <w:t xml:space="preserve">Variablen: </w:t>
      </w:r>
      <w:r w:rsidR="00B81397">
        <w:t>Liste</w:t>
      </w:r>
    </w:p>
    <w:p w:rsidR="00B81397" w:rsidRDefault="00B81397" w:rsidP="00B81397">
      <w:r>
        <w:t>Eine Liste in Python sieht so aus:</w:t>
      </w:r>
    </w:p>
    <w:p w:rsidR="00B12220" w:rsidRDefault="00B12220" w:rsidP="00B81397">
      <w:pPr>
        <w:pStyle w:val="SourceCode"/>
      </w:pPr>
      <w:r>
        <w:t>tiere = ["Fuchs",</w:t>
      </w:r>
    </w:p>
    <w:p w:rsidR="00B12220" w:rsidRDefault="00B12220" w:rsidP="00B81397">
      <w:pPr>
        <w:pStyle w:val="SourceCode"/>
      </w:pPr>
      <w:r>
        <w:t xml:space="preserve">         "Hase",</w:t>
      </w:r>
    </w:p>
    <w:p w:rsidR="00B81397" w:rsidRDefault="00B12220" w:rsidP="00B81397">
      <w:pPr>
        <w:pStyle w:val="SourceCode"/>
      </w:pPr>
      <w:r>
        <w:t xml:space="preserve">         </w:t>
      </w:r>
      <w:r w:rsidR="00B81397">
        <w:t>"Alpaka"]</w:t>
      </w:r>
    </w:p>
    <w:p w:rsidR="00B81397" w:rsidRDefault="00B81397" w:rsidP="00B81397">
      <w:r>
        <w:t xml:space="preserve">Die Zählung einer Liste beginnt bei 0. </w:t>
      </w:r>
    </w:p>
    <w:p w:rsidR="00B81397" w:rsidRDefault="00B81397" w:rsidP="00B81397">
      <w:r>
        <w:t>Man kann sie so abfragen:</w:t>
      </w:r>
    </w:p>
    <w:p w:rsidR="00B81397" w:rsidRDefault="00B81397" w:rsidP="00B81397">
      <w:pPr>
        <w:pStyle w:val="SourceCode"/>
      </w:pPr>
      <w:r w:rsidRPr="00B81397">
        <w:rPr>
          <w:b/>
        </w:rPr>
        <w:t>print</w:t>
      </w:r>
      <w:r>
        <w:t>(</w:t>
      </w:r>
      <w:r w:rsidRPr="00B81397">
        <w:rPr>
          <w:i/>
        </w:rPr>
        <w:t>"Das zweite Tier ist ein {}"</w:t>
      </w:r>
      <w:r>
        <w:t>.format(tiere[1]))</w:t>
      </w:r>
    </w:p>
    <w:p w:rsidR="00B81397" w:rsidRDefault="00890063" w:rsidP="00B81397">
      <w:pPr>
        <w:pStyle w:val="Heading1"/>
      </w:pPr>
      <w:r>
        <w:t xml:space="preserve">Variablen: </w:t>
      </w:r>
      <w:r w:rsidR="00B81397">
        <w:t>Dictionary</w:t>
      </w:r>
    </w:p>
    <w:p w:rsidR="00B81397" w:rsidRDefault="00B81397" w:rsidP="00B81397">
      <w:r>
        <w:t>Ein Dictionary ist eine Zuordnung; wie ein Telefonbuch.</w:t>
      </w:r>
    </w:p>
    <w:p w:rsidR="00B81397" w:rsidRDefault="00B81397" w:rsidP="00B81397">
      <w:pPr>
        <w:pStyle w:val="SourceCode"/>
      </w:pPr>
      <w:r>
        <w:t>telefonbuch = {</w:t>
      </w:r>
    </w:p>
    <w:p w:rsidR="00B81397" w:rsidRDefault="00B81397" w:rsidP="00B81397">
      <w:pPr>
        <w:pStyle w:val="SourceCode"/>
      </w:pPr>
      <w:r>
        <w:t xml:space="preserve">    "Fuchs": 1234,</w:t>
      </w:r>
    </w:p>
    <w:p w:rsidR="00B81397" w:rsidRDefault="00B81397" w:rsidP="00B81397">
      <w:pPr>
        <w:pStyle w:val="SourceCode"/>
      </w:pPr>
      <w:r>
        <w:t xml:space="preserve">    "Hase": 5678,</w:t>
      </w:r>
    </w:p>
    <w:p w:rsidR="00B81397" w:rsidRDefault="00B81397" w:rsidP="00B81397">
      <w:pPr>
        <w:pStyle w:val="SourceCode"/>
      </w:pPr>
      <w:r>
        <w:t>}</w:t>
      </w:r>
    </w:p>
    <w:p w:rsidR="00B81397" w:rsidRDefault="00B81397" w:rsidP="00B81397">
      <w:r>
        <w:t>Man kann sie so abfragen:</w:t>
      </w:r>
    </w:p>
    <w:p w:rsidR="00B81397" w:rsidRDefault="00B81397" w:rsidP="00B81397">
      <w:pPr>
        <w:pStyle w:val="SourceCode"/>
      </w:pPr>
      <w:r w:rsidRPr="00B81397">
        <w:rPr>
          <w:b/>
        </w:rPr>
        <w:t>print</w:t>
      </w:r>
      <w:r>
        <w:t>(</w:t>
      </w:r>
      <w:r w:rsidRPr="00B81397">
        <w:rPr>
          <w:i/>
        </w:rPr>
        <w:t>"Die Nummer von {}</w:t>
      </w:r>
      <w:r>
        <w:rPr>
          <w:i/>
        </w:rPr>
        <w:t xml:space="preserve"> </w:t>
      </w:r>
      <w:r w:rsidRPr="00B81397">
        <w:rPr>
          <w:i/>
        </w:rPr>
        <w:t>ist {}"</w:t>
      </w:r>
      <w:r>
        <w:t>.format(name, telefonbuch[name]))</w:t>
      </w:r>
    </w:p>
    <w:p w:rsidR="00504916" w:rsidRDefault="00504916" w:rsidP="00CB07AE">
      <w:pPr>
        <w:pStyle w:val="Heading1"/>
      </w:pPr>
      <w:r>
        <w:t>Ausgabe</w:t>
      </w:r>
    </w:p>
    <w:p w:rsidR="00FB02FE" w:rsidRPr="00FB02FE" w:rsidRDefault="00FB02FE" w:rsidP="00FB02FE">
      <w:r>
        <w:t xml:space="preserve">Eine Variable kann mit </w:t>
      </w:r>
      <w:r w:rsidRPr="00FB02FE">
        <w:rPr>
          <w:b/>
        </w:rPr>
        <w:t>print</w:t>
      </w:r>
      <w:r>
        <w:t xml:space="preserve"> ausgegeben werden.</w:t>
      </w:r>
    </w:p>
    <w:p w:rsidR="00504916" w:rsidRDefault="00504916" w:rsidP="00504916">
      <w:pPr>
        <w:pStyle w:val="SourceCode"/>
      </w:pPr>
      <w:r>
        <w:t xml:space="preserve">string = </w:t>
      </w:r>
      <w:r w:rsidRPr="00CB07AE">
        <w:rPr>
          <w:i/>
        </w:rPr>
        <w:t>"Hallo!"</w:t>
      </w:r>
    </w:p>
    <w:p w:rsidR="00504916" w:rsidRDefault="00504916" w:rsidP="00504916">
      <w:pPr>
        <w:pStyle w:val="SourceCode"/>
      </w:pPr>
      <w:r w:rsidRPr="00CB07AE">
        <w:rPr>
          <w:b/>
        </w:rPr>
        <w:t>print</w:t>
      </w:r>
      <w:r>
        <w:t>(string)</w:t>
      </w:r>
    </w:p>
    <w:p w:rsidR="00504916" w:rsidRDefault="00504916" w:rsidP="00CB07AE">
      <w:pPr>
        <w:pStyle w:val="Heading1"/>
      </w:pPr>
      <w:r>
        <w:t>Eingabe</w:t>
      </w:r>
    </w:p>
    <w:p w:rsidR="00FB02FE" w:rsidRPr="00FB02FE" w:rsidRDefault="00FB02FE" w:rsidP="00FB02FE">
      <w:r>
        <w:t xml:space="preserve">Mit </w:t>
      </w:r>
      <w:r w:rsidRPr="00FB02FE">
        <w:rPr>
          <w:b/>
        </w:rPr>
        <w:t>raw_input</w:t>
      </w:r>
      <w:r>
        <w:t xml:space="preserve"> kann ein Text eingelesen werden.</w:t>
      </w:r>
    </w:p>
    <w:p w:rsidR="00504916" w:rsidRDefault="00504916" w:rsidP="00504916">
      <w:pPr>
        <w:pStyle w:val="SourceCode"/>
      </w:pPr>
      <w:r>
        <w:t>name = raw_input(</w:t>
      </w:r>
      <w:r w:rsidRPr="00CB07AE">
        <w:rPr>
          <w:i/>
        </w:rPr>
        <w:t>"Gib deinen Namen ein:"</w:t>
      </w:r>
      <w:r>
        <w:t>)</w:t>
      </w:r>
    </w:p>
    <w:p w:rsidR="00890063" w:rsidRDefault="00890063" w:rsidP="00890063"/>
    <w:p w:rsidR="00807D46" w:rsidRDefault="002C7F26" w:rsidP="002C7F26">
      <w:pPr>
        <w:pStyle w:val="Title"/>
        <w:jc w:val="center"/>
      </w:pPr>
      <w:r>
        <w:br w:type="page"/>
      </w:r>
      <w:r w:rsidR="00807D46">
        <w:lastRenderedPageBreak/>
        <w:t>Cheat Sheet</w:t>
      </w:r>
    </w:p>
    <w:p w:rsidR="00890063" w:rsidRDefault="00890063" w:rsidP="00890063"/>
    <w:p w:rsidR="00504916" w:rsidRDefault="00504916" w:rsidP="00CB07AE">
      <w:pPr>
        <w:pStyle w:val="Heading1"/>
      </w:pPr>
      <w:r>
        <w:t>Dateien</w:t>
      </w:r>
    </w:p>
    <w:p w:rsidR="00504916" w:rsidRDefault="00504916" w:rsidP="00CB07AE">
      <w:pPr>
        <w:pStyle w:val="Heading2"/>
      </w:pPr>
      <w:r>
        <w:t>Zum Schreiben:</w:t>
      </w:r>
    </w:p>
    <w:p w:rsidR="00504916" w:rsidRPr="00CB07AE" w:rsidRDefault="00CB07AE" w:rsidP="00504916">
      <w:pPr>
        <w:pStyle w:val="SourceCode"/>
        <w:rPr>
          <w:lang w:val="en-US"/>
        </w:rPr>
      </w:pPr>
      <w:r w:rsidRPr="00CB07AE">
        <w:rPr>
          <w:b/>
          <w:lang w:val="en-US"/>
        </w:rPr>
        <w:t>w</w:t>
      </w:r>
      <w:r w:rsidR="00504916" w:rsidRPr="00CB07AE">
        <w:rPr>
          <w:b/>
          <w:lang w:val="en-US"/>
        </w:rPr>
        <w:t>ith</w:t>
      </w:r>
      <w:r w:rsidR="00504916" w:rsidRPr="00CB07AE">
        <w:rPr>
          <w:lang w:val="en-US"/>
        </w:rPr>
        <w:t xml:space="preserve"> </w:t>
      </w:r>
      <w:r w:rsidR="00504916" w:rsidRPr="00CB07AE">
        <w:rPr>
          <w:lang w:val="en-US"/>
        </w:rPr>
        <w:t>open(</w:t>
      </w:r>
      <w:r w:rsidR="00504916" w:rsidRPr="00CB07AE">
        <w:rPr>
          <w:i/>
          <w:lang w:val="en-US"/>
        </w:rPr>
        <w:t>"Obst.txt"</w:t>
      </w:r>
      <w:r w:rsidR="00504916" w:rsidRPr="00CB07AE">
        <w:rPr>
          <w:lang w:val="en-US"/>
        </w:rPr>
        <w:t xml:space="preserve">, </w:t>
      </w:r>
      <w:r w:rsidR="00504916" w:rsidRPr="00CB07AE">
        <w:rPr>
          <w:i/>
          <w:lang w:val="en-US"/>
        </w:rPr>
        <w:t>"w"</w:t>
      </w:r>
      <w:r w:rsidR="00504916" w:rsidRPr="00CB07AE">
        <w:rPr>
          <w:lang w:val="en-US"/>
        </w:rPr>
        <w:t>)</w:t>
      </w:r>
      <w:r w:rsidR="00504916" w:rsidRPr="00CB07AE">
        <w:rPr>
          <w:lang w:val="en-US"/>
        </w:rPr>
        <w:t xml:space="preserve"> </w:t>
      </w:r>
      <w:r w:rsidR="00504916" w:rsidRPr="00CB07AE">
        <w:rPr>
          <w:b/>
          <w:lang w:val="en-US"/>
        </w:rPr>
        <w:t>as</w:t>
      </w:r>
      <w:r w:rsidR="00504916" w:rsidRPr="00CB07AE">
        <w:rPr>
          <w:lang w:val="en-US"/>
        </w:rPr>
        <w:t xml:space="preserve"> f:</w:t>
      </w:r>
    </w:p>
    <w:p w:rsidR="00504916" w:rsidRDefault="0001254A" w:rsidP="0001254A">
      <w:pPr>
        <w:pStyle w:val="SourceCode"/>
      </w:pPr>
      <w:r w:rsidRPr="00CB07AE">
        <w:rPr>
          <w:lang w:val="en-US"/>
        </w:rPr>
        <w:t xml:space="preserve">    </w:t>
      </w:r>
      <w:r w:rsidR="00504916">
        <w:t>f.write(</w:t>
      </w:r>
      <w:r w:rsidR="00504916" w:rsidRPr="00CB07AE">
        <w:rPr>
          <w:i/>
        </w:rPr>
        <w:t>"Apfel, Birne, Banane. \n"</w:t>
      </w:r>
      <w:r w:rsidR="00504916">
        <w:t>)</w:t>
      </w:r>
    </w:p>
    <w:p w:rsidR="00504916" w:rsidRDefault="00504916" w:rsidP="00CB07AE">
      <w:pPr>
        <w:pStyle w:val="Heading2"/>
      </w:pPr>
      <w:r>
        <w:t>Oder zum Lesen:</w:t>
      </w:r>
    </w:p>
    <w:p w:rsidR="00504916" w:rsidRPr="00504916" w:rsidRDefault="00504916" w:rsidP="00504916">
      <w:pPr>
        <w:pStyle w:val="SourceCode"/>
        <w:rPr>
          <w:lang w:val="en-US"/>
        </w:rPr>
      </w:pPr>
      <w:r w:rsidRPr="00CB07AE">
        <w:rPr>
          <w:b/>
          <w:lang w:val="en-US"/>
        </w:rPr>
        <w:t>with</w:t>
      </w:r>
      <w:r w:rsidRPr="00504916">
        <w:rPr>
          <w:lang w:val="en-US"/>
        </w:rPr>
        <w:t xml:space="preserve"> open(</w:t>
      </w:r>
      <w:r w:rsidRPr="00CB07AE">
        <w:rPr>
          <w:i/>
          <w:lang w:val="en-US"/>
        </w:rPr>
        <w:t>"Obst.txt"</w:t>
      </w:r>
      <w:r w:rsidRPr="00504916">
        <w:rPr>
          <w:lang w:val="en-US"/>
        </w:rPr>
        <w:t xml:space="preserve">, </w:t>
      </w:r>
      <w:r w:rsidRPr="00CB07AE">
        <w:rPr>
          <w:i/>
          <w:lang w:val="en-US"/>
        </w:rPr>
        <w:t>"r"</w:t>
      </w:r>
      <w:r w:rsidRPr="00504916">
        <w:rPr>
          <w:lang w:val="en-US"/>
        </w:rPr>
        <w:t>)</w:t>
      </w:r>
      <w:r w:rsidRPr="00504916">
        <w:rPr>
          <w:lang w:val="en-US"/>
        </w:rPr>
        <w:t xml:space="preserve"> as f</w:t>
      </w:r>
    </w:p>
    <w:p w:rsidR="00504916" w:rsidRPr="00504916" w:rsidRDefault="0001254A" w:rsidP="0001254A">
      <w:pPr>
        <w:pStyle w:val="SourceCode"/>
        <w:rPr>
          <w:lang w:val="en-US"/>
        </w:rPr>
      </w:pPr>
      <w:r>
        <w:rPr>
          <w:lang w:val="en-US"/>
        </w:rPr>
        <w:t xml:space="preserve">    </w:t>
      </w:r>
      <w:r w:rsidR="00504916" w:rsidRPr="00504916">
        <w:rPr>
          <w:lang w:val="en-US"/>
        </w:rPr>
        <w:t>text = f.read()</w:t>
      </w:r>
    </w:p>
    <w:p w:rsidR="00504916" w:rsidRPr="00504916" w:rsidRDefault="00504916" w:rsidP="0001254A">
      <w:pPr>
        <w:pStyle w:val="SourceCode"/>
        <w:rPr>
          <w:lang w:val="en-US"/>
        </w:rPr>
      </w:pPr>
      <w:r w:rsidRPr="00CB07AE">
        <w:rPr>
          <w:b/>
          <w:lang w:val="en-US"/>
        </w:rPr>
        <w:t>print</w:t>
      </w:r>
      <w:r w:rsidRPr="00504916">
        <w:rPr>
          <w:lang w:val="en-US"/>
        </w:rPr>
        <w:t>(text)</w:t>
      </w:r>
    </w:p>
    <w:p w:rsidR="00504916" w:rsidRPr="00CB07AE" w:rsidRDefault="00807D46" w:rsidP="00CB07AE">
      <w:pPr>
        <w:pStyle w:val="Heading1"/>
      </w:pPr>
      <w:r>
        <w:t xml:space="preserve">Fallunterscheidung: </w:t>
      </w:r>
      <w:r w:rsidR="00504916" w:rsidRPr="00CB07AE">
        <w:t>if, else und elif</w:t>
      </w:r>
    </w:p>
    <w:p w:rsidR="00504916" w:rsidRDefault="00504916" w:rsidP="00504916">
      <w:r w:rsidRPr="00424626">
        <w:rPr>
          <w:b/>
        </w:rPr>
        <w:t>If</w:t>
      </w:r>
      <w:r>
        <w:t xml:space="preserve"> bedeutet</w:t>
      </w:r>
      <w:r w:rsidR="00CB07AE">
        <w:t>:</w:t>
      </w:r>
      <w:r>
        <w:t xml:space="preserve"> </w:t>
      </w:r>
      <w:r w:rsidRPr="00CB07AE">
        <w:rPr>
          <w:i/>
        </w:rPr>
        <w:t>wenn</w:t>
      </w:r>
      <w:r w:rsidR="00CB07AE">
        <w:t>. D</w:t>
      </w:r>
      <w:r>
        <w:t>u benutzt es, wenn du etwas abfragen willst, z.B.</w:t>
      </w:r>
      <w:r w:rsidR="00CB07AE">
        <w:t>: Wenn es regnet, dann n</w:t>
      </w:r>
      <w:r>
        <w:t>imm eine Jacke mit</w:t>
      </w:r>
      <w:r w:rsidR="00CB07AE">
        <w:t>.</w:t>
      </w:r>
    </w:p>
    <w:p w:rsidR="00504916" w:rsidRDefault="00504916" w:rsidP="00504916">
      <w:pPr>
        <w:pStyle w:val="SourceCode"/>
      </w:pPr>
      <w:r w:rsidRPr="00CB07AE">
        <w:rPr>
          <w:b/>
        </w:rPr>
        <w:t>if</w:t>
      </w:r>
      <w:r>
        <w:t xml:space="preserve"> </w:t>
      </w:r>
      <w:r w:rsidR="00890063">
        <w:t xml:space="preserve">wetter == </w:t>
      </w:r>
      <w:r>
        <w:t>regen:</w:t>
      </w:r>
    </w:p>
    <w:p w:rsidR="00504916" w:rsidRDefault="00504916" w:rsidP="00504916">
      <w:pPr>
        <w:pStyle w:val="SourceCode"/>
      </w:pPr>
      <w:r>
        <w:t xml:space="preserve">    </w:t>
      </w:r>
      <w:r>
        <w:t>jacke.mitnehmen()</w:t>
      </w:r>
    </w:p>
    <w:p w:rsidR="00504916" w:rsidRDefault="00504916" w:rsidP="00504916">
      <w:r w:rsidRPr="00424626">
        <w:rPr>
          <w:b/>
        </w:rPr>
        <w:t>Else</w:t>
      </w:r>
      <w:r>
        <w:t xml:space="preserve"> bedeutet: </w:t>
      </w:r>
      <w:r w:rsidRPr="00CB07AE">
        <w:rPr>
          <w:i/>
        </w:rPr>
        <w:t>ansonsten</w:t>
      </w:r>
      <w:r>
        <w:t xml:space="preserve">. Man benutzt es zusammen mit </w:t>
      </w:r>
      <w:r w:rsidRPr="00424626">
        <w:rPr>
          <w:b/>
        </w:rPr>
        <w:t>if</w:t>
      </w:r>
      <w:r>
        <w:t>.</w:t>
      </w:r>
      <w:r w:rsidR="00CB07AE">
        <w:t xml:space="preserve"> </w:t>
      </w:r>
      <w:r>
        <w:t>Nimm eine Jacke mit, wenn es regnet, ansonsten lass sie zuhause.</w:t>
      </w:r>
    </w:p>
    <w:p w:rsidR="00504916" w:rsidRDefault="00504916" w:rsidP="00504916">
      <w:pPr>
        <w:pStyle w:val="SourceCode"/>
      </w:pPr>
      <w:r w:rsidRPr="00CB07AE">
        <w:rPr>
          <w:b/>
        </w:rPr>
        <w:t>if</w:t>
      </w:r>
      <w:r>
        <w:t xml:space="preserve"> </w:t>
      </w:r>
      <w:r w:rsidR="00890063">
        <w:t xml:space="preserve">wetter == </w:t>
      </w:r>
      <w:r>
        <w:t>regen:</w:t>
      </w:r>
    </w:p>
    <w:p w:rsidR="00504916" w:rsidRDefault="00504916" w:rsidP="00504916">
      <w:pPr>
        <w:pStyle w:val="SourceCode"/>
      </w:pPr>
      <w:r>
        <w:t xml:space="preserve">    </w:t>
      </w:r>
      <w:r>
        <w:t>jacke.mitnehmen()</w:t>
      </w:r>
    </w:p>
    <w:p w:rsidR="00504916" w:rsidRDefault="00504916" w:rsidP="00504916">
      <w:pPr>
        <w:pStyle w:val="SourceCode"/>
      </w:pPr>
      <w:r w:rsidRPr="00CB07AE">
        <w:rPr>
          <w:b/>
        </w:rPr>
        <w:t>else</w:t>
      </w:r>
      <w:r>
        <w:t>:</w:t>
      </w:r>
    </w:p>
    <w:p w:rsidR="00504916" w:rsidRDefault="00504916" w:rsidP="00504916">
      <w:pPr>
        <w:pStyle w:val="SourceCode"/>
      </w:pPr>
      <w:r>
        <w:t xml:space="preserve">    </w:t>
      </w:r>
      <w:r>
        <w:t>jacke.zuhauselassen()</w:t>
      </w:r>
    </w:p>
    <w:p w:rsidR="00424626" w:rsidRDefault="00504916" w:rsidP="00504916">
      <w:r w:rsidRPr="00424626">
        <w:rPr>
          <w:b/>
        </w:rPr>
        <w:t>Elif</w:t>
      </w:r>
      <w:r w:rsidR="00890063">
        <w:t xml:space="preserve"> fragt weitere </w:t>
      </w:r>
      <w:r>
        <w:t>Bedingung ab.</w:t>
      </w:r>
      <w:r w:rsidR="00424626">
        <w:t>W</w:t>
      </w:r>
      <w:r w:rsidR="00424626">
        <w:t>enn es regnet</w:t>
      </w:r>
      <w:r w:rsidR="00424626">
        <w:t>, n</w:t>
      </w:r>
      <w:r>
        <w:t xml:space="preserve">imm eine Jacke mit, </w:t>
      </w:r>
      <w:r w:rsidR="00424626">
        <w:t>wenn es sonnig ist, nimm deine Sonnenbrille mit</w:t>
      </w:r>
      <w:r>
        <w:t xml:space="preserve">, ansonsten lass </w:t>
      </w:r>
      <w:r w:rsidR="00890063">
        <w:t>beides</w:t>
      </w:r>
      <w:r>
        <w:t xml:space="preserve"> zuhause.</w:t>
      </w:r>
    </w:p>
    <w:p w:rsidR="00504916" w:rsidRDefault="00504916" w:rsidP="00504916">
      <w:pPr>
        <w:pStyle w:val="SourceCode"/>
      </w:pPr>
      <w:r w:rsidRPr="00CB07AE">
        <w:rPr>
          <w:b/>
        </w:rPr>
        <w:t>if</w:t>
      </w:r>
      <w:r>
        <w:t xml:space="preserve"> </w:t>
      </w:r>
      <w:r w:rsidR="00890063">
        <w:t xml:space="preserve">wetter == </w:t>
      </w:r>
      <w:r>
        <w:t>regen:</w:t>
      </w:r>
    </w:p>
    <w:p w:rsidR="00504916" w:rsidRDefault="00504916" w:rsidP="00504916">
      <w:pPr>
        <w:pStyle w:val="SourceCode"/>
      </w:pPr>
      <w:r>
        <w:t xml:space="preserve">    </w:t>
      </w:r>
      <w:r>
        <w:t>jacke.mitnehmen()</w:t>
      </w:r>
    </w:p>
    <w:p w:rsidR="00504916" w:rsidRDefault="00504916" w:rsidP="00504916">
      <w:pPr>
        <w:pStyle w:val="SourceCode"/>
      </w:pPr>
      <w:r w:rsidRPr="00CB07AE">
        <w:rPr>
          <w:b/>
        </w:rPr>
        <w:t>elif</w:t>
      </w:r>
      <w:r>
        <w:t xml:space="preserve"> </w:t>
      </w:r>
      <w:r w:rsidR="00890063">
        <w:t xml:space="preserve">wetter == </w:t>
      </w:r>
      <w:r>
        <w:t>sonne:</w:t>
      </w:r>
    </w:p>
    <w:p w:rsidR="00504916" w:rsidRDefault="00504916" w:rsidP="00504916">
      <w:pPr>
        <w:pStyle w:val="SourceCode"/>
      </w:pPr>
      <w:r>
        <w:t xml:space="preserve">    </w:t>
      </w:r>
      <w:r>
        <w:t>sonnenbrille.mitnehmen()</w:t>
      </w:r>
    </w:p>
    <w:p w:rsidR="00504916" w:rsidRDefault="00504916" w:rsidP="00504916">
      <w:pPr>
        <w:pStyle w:val="SourceCode"/>
      </w:pPr>
      <w:r w:rsidRPr="00CB07AE">
        <w:rPr>
          <w:b/>
        </w:rPr>
        <w:t>else</w:t>
      </w:r>
      <w:r>
        <w:t>:</w:t>
      </w:r>
    </w:p>
    <w:p w:rsidR="00504916" w:rsidRDefault="00504916" w:rsidP="00504916">
      <w:pPr>
        <w:pStyle w:val="SourceCode"/>
      </w:pPr>
      <w:r>
        <w:t xml:space="preserve">    </w:t>
      </w:r>
      <w:r>
        <w:t>jacke.zuhauselassen()</w:t>
      </w:r>
    </w:p>
    <w:p w:rsidR="00424626" w:rsidRDefault="00424626" w:rsidP="00504916">
      <w:pPr>
        <w:pStyle w:val="SourceCode"/>
      </w:pPr>
      <w:r>
        <w:t xml:space="preserve">    sonnenbrille.zuhauselasse()</w:t>
      </w:r>
    </w:p>
    <w:p w:rsidR="00890063" w:rsidRDefault="00890063" w:rsidP="00890063"/>
    <w:p w:rsidR="00807D46" w:rsidRDefault="002C7F26" w:rsidP="002C7F26">
      <w:pPr>
        <w:pStyle w:val="Title"/>
        <w:jc w:val="center"/>
      </w:pPr>
      <w:r>
        <w:br w:type="page"/>
      </w:r>
      <w:r w:rsidR="00807D46">
        <w:lastRenderedPageBreak/>
        <w:t>Cheat Sheet</w:t>
      </w:r>
    </w:p>
    <w:p w:rsidR="00890063" w:rsidRDefault="00890063" w:rsidP="00890063"/>
    <w:p w:rsidR="00504916" w:rsidRDefault="00B81397" w:rsidP="00B81397">
      <w:pPr>
        <w:pStyle w:val="Heading1"/>
      </w:pPr>
      <w:r>
        <w:t>f</w:t>
      </w:r>
      <w:r w:rsidR="00504916">
        <w:t>or</w:t>
      </w:r>
      <w:r>
        <w:t xml:space="preserve"> in</w:t>
      </w:r>
      <w:r w:rsidR="00504916">
        <w:t xml:space="preserve"> – Anweisung</w:t>
      </w:r>
    </w:p>
    <w:p w:rsidR="00504916" w:rsidRDefault="00807D46" w:rsidP="00504916">
      <w:r>
        <w:rPr>
          <w:b/>
        </w:rPr>
        <w:t>f</w:t>
      </w:r>
      <w:r w:rsidR="00504916" w:rsidRPr="00424626">
        <w:rPr>
          <w:b/>
        </w:rPr>
        <w:t>or</w:t>
      </w:r>
      <w:r w:rsidR="00504916">
        <w:t xml:space="preserve"> </w:t>
      </w:r>
      <w:r w:rsidR="00B81397" w:rsidRPr="00B81397">
        <w:rPr>
          <w:b/>
        </w:rPr>
        <w:t>in</w:t>
      </w:r>
      <w:r w:rsidR="00B81397">
        <w:t xml:space="preserve"> </w:t>
      </w:r>
      <w:r w:rsidR="00504916">
        <w:t xml:space="preserve">bedeutet </w:t>
      </w:r>
      <w:r w:rsidR="00504916" w:rsidRPr="00B81397">
        <w:rPr>
          <w:i/>
        </w:rPr>
        <w:t>für</w:t>
      </w:r>
      <w:r w:rsidR="00B81397" w:rsidRPr="00B81397">
        <w:rPr>
          <w:i/>
        </w:rPr>
        <w:t xml:space="preserve"> jedes</w:t>
      </w:r>
      <w:r w:rsidR="00B81397">
        <w:t>; D</w:t>
      </w:r>
      <w:r w:rsidR="00504916">
        <w:t xml:space="preserve">u benutzt es, um eine </w:t>
      </w:r>
      <w:r w:rsidR="00B81397">
        <w:t>Liste zu verarbeiten.</w:t>
      </w:r>
      <w:r w:rsidR="00504916">
        <w:t xml:space="preserve"> Zum Beispiel: gib die ersten fünf Elemente der Liste aus.</w:t>
      </w:r>
    </w:p>
    <w:p w:rsidR="00504916" w:rsidRPr="00504916" w:rsidRDefault="00504916" w:rsidP="00504916">
      <w:pPr>
        <w:pStyle w:val="SourceCode"/>
        <w:rPr>
          <w:lang w:val="en-US"/>
        </w:rPr>
      </w:pPr>
      <w:r w:rsidRPr="00B81397">
        <w:rPr>
          <w:b/>
          <w:lang w:val="en-US"/>
        </w:rPr>
        <w:t>for</w:t>
      </w:r>
      <w:r w:rsidRPr="00504916">
        <w:rPr>
          <w:lang w:val="en-US"/>
        </w:rPr>
        <w:t xml:space="preserve"> element </w:t>
      </w:r>
      <w:r w:rsidRPr="00B81397">
        <w:rPr>
          <w:b/>
          <w:lang w:val="en-US"/>
        </w:rPr>
        <w:t>in</w:t>
      </w:r>
      <w:r w:rsidRPr="00504916">
        <w:rPr>
          <w:lang w:val="en-US"/>
        </w:rPr>
        <w:t xml:space="preserve"> liste[:5]:</w:t>
      </w:r>
    </w:p>
    <w:p w:rsidR="00504916" w:rsidRPr="00504916" w:rsidRDefault="00504916" w:rsidP="00504916">
      <w:pPr>
        <w:pStyle w:val="SourceCode"/>
        <w:rPr>
          <w:lang w:val="en-US"/>
        </w:rPr>
      </w:pPr>
      <w:r w:rsidRPr="00504916">
        <w:rPr>
          <w:lang w:val="en-US"/>
        </w:rPr>
        <w:tab/>
      </w:r>
      <w:r w:rsidRPr="00B81397">
        <w:rPr>
          <w:b/>
          <w:lang w:val="en-US"/>
        </w:rPr>
        <w:t>print</w:t>
      </w:r>
      <w:r w:rsidRPr="00504916">
        <w:rPr>
          <w:lang w:val="en-US"/>
        </w:rPr>
        <w:t>(element)</w:t>
      </w:r>
    </w:p>
    <w:p w:rsidR="00504916" w:rsidRDefault="00504916" w:rsidP="00B81397">
      <w:pPr>
        <w:pStyle w:val="Heading1"/>
      </w:pPr>
      <w:r>
        <w:t>while -Anweisung</w:t>
      </w:r>
    </w:p>
    <w:p w:rsidR="00504916" w:rsidRDefault="00424626" w:rsidP="00504916">
      <w:r w:rsidRPr="00424626">
        <w:rPr>
          <w:b/>
        </w:rPr>
        <w:t>While</w:t>
      </w:r>
      <w:r>
        <w:t xml:space="preserve"> bedeutet </w:t>
      </w:r>
      <w:r w:rsidRPr="00B81397">
        <w:rPr>
          <w:i/>
        </w:rPr>
        <w:t>solange</w:t>
      </w:r>
      <w:r w:rsidR="00B81397">
        <w:t>;</w:t>
      </w:r>
      <w:r w:rsidR="00504916">
        <w:t xml:space="preserve"> Benutze es, wenn Du bis zu einem bestimmten Punkt weitermachen willst, z.B.: Nimm Dir Kekse aus der Dose, bis nur noch zwei übrig sind.</w:t>
      </w:r>
    </w:p>
    <w:p w:rsidR="00504916" w:rsidRDefault="00504916" w:rsidP="00504916">
      <w:pPr>
        <w:pStyle w:val="SourceCode"/>
      </w:pPr>
      <w:r w:rsidRPr="00B81397">
        <w:rPr>
          <w:b/>
        </w:rPr>
        <w:t>while</w:t>
      </w:r>
      <w:r>
        <w:t xml:space="preserve"> len(kekse) &gt; 2:</w:t>
      </w:r>
    </w:p>
    <w:p w:rsidR="00504916" w:rsidRDefault="00504916" w:rsidP="00504916">
      <w:pPr>
        <w:pStyle w:val="SourceCode"/>
      </w:pPr>
      <w:r>
        <w:tab/>
        <w:t xml:space="preserve"> kekse.essen()</w:t>
      </w:r>
    </w:p>
    <w:p w:rsidR="00504916" w:rsidRDefault="00504916" w:rsidP="00B81397">
      <w:pPr>
        <w:pStyle w:val="Heading1"/>
      </w:pPr>
      <w:r>
        <w:t>Funktionen</w:t>
      </w:r>
    </w:p>
    <w:p w:rsidR="00504916" w:rsidRDefault="00504916" w:rsidP="00504916">
      <w:r>
        <w:t>In Funktionen kannst du verschiedene Befehle zusammenfassen.</w:t>
      </w:r>
      <w:r>
        <w:t xml:space="preserve"> </w:t>
      </w:r>
      <w:r>
        <w:t>I</w:t>
      </w:r>
      <w:r w:rsidR="00FB02FE">
        <w:t>n den Klammern stehen Parameter;</w:t>
      </w:r>
      <w:r>
        <w:t xml:space="preserve"> Werte, die du der Funktion mitgibst.</w:t>
      </w:r>
      <w:r>
        <w:t xml:space="preserve"> </w:t>
      </w:r>
      <w:r>
        <w:t xml:space="preserve">Mit </w:t>
      </w:r>
      <w:r w:rsidRPr="00424626">
        <w:rPr>
          <w:b/>
        </w:rPr>
        <w:t>return</w:t>
      </w:r>
      <w:r>
        <w:t xml:space="preserve"> gibst du einen Wert aus der Funktion zurück.</w:t>
      </w:r>
    </w:p>
    <w:p w:rsidR="00504916" w:rsidRPr="00504916" w:rsidRDefault="00504916" w:rsidP="00504916">
      <w:pPr>
        <w:pStyle w:val="SourceCode"/>
        <w:rPr>
          <w:lang w:val="en-US"/>
        </w:rPr>
      </w:pPr>
      <w:r w:rsidRPr="00424626">
        <w:rPr>
          <w:b/>
          <w:lang w:val="en-US"/>
        </w:rPr>
        <w:t>def</w:t>
      </w:r>
      <w:r w:rsidRPr="00504916">
        <w:rPr>
          <w:lang w:val="en-US"/>
        </w:rPr>
        <w:t xml:space="preserve"> addieren(a, b):</w:t>
      </w:r>
    </w:p>
    <w:p w:rsidR="00504916" w:rsidRDefault="00504916" w:rsidP="00504916">
      <w:pPr>
        <w:pStyle w:val="SourceCode"/>
        <w:rPr>
          <w:lang w:val="en-US"/>
        </w:rPr>
      </w:pPr>
      <w:r w:rsidRPr="00504916">
        <w:rPr>
          <w:lang w:val="en-US"/>
        </w:rPr>
        <w:t xml:space="preserve">    </w:t>
      </w:r>
      <w:r w:rsidRPr="00424626">
        <w:rPr>
          <w:b/>
          <w:lang w:val="en-US"/>
        </w:rPr>
        <w:t>print</w:t>
      </w:r>
      <w:r w:rsidRPr="00504916">
        <w:rPr>
          <w:lang w:val="en-US"/>
        </w:rPr>
        <w:t>(</w:t>
      </w:r>
      <w:r w:rsidRPr="00424626">
        <w:rPr>
          <w:i/>
          <w:lang w:val="en-US"/>
        </w:rPr>
        <w:t xml:space="preserve">"Addiere </w:t>
      </w:r>
      <w:r w:rsidR="00424626" w:rsidRPr="00424626">
        <w:rPr>
          <w:i/>
          <w:lang w:val="en-US"/>
        </w:rPr>
        <w:t>{}</w:t>
      </w:r>
      <w:r w:rsidRPr="00424626">
        <w:rPr>
          <w:i/>
          <w:lang w:val="en-US"/>
        </w:rPr>
        <w:t xml:space="preserve"> + </w:t>
      </w:r>
      <w:r w:rsidR="00424626" w:rsidRPr="00424626">
        <w:rPr>
          <w:i/>
          <w:lang w:val="en-US"/>
        </w:rPr>
        <w:t>{}</w:t>
      </w:r>
      <w:r w:rsidRPr="00424626">
        <w:rPr>
          <w:i/>
          <w:lang w:val="en-US"/>
        </w:rPr>
        <w:t>"</w:t>
      </w:r>
      <w:r w:rsidR="00424626">
        <w:rPr>
          <w:lang w:val="en-US"/>
        </w:rPr>
        <w:t>.format</w:t>
      </w:r>
      <w:r w:rsidRPr="00504916">
        <w:rPr>
          <w:lang w:val="en-US"/>
        </w:rPr>
        <w:t>(a, b))</w:t>
      </w:r>
    </w:p>
    <w:p w:rsidR="00FB02FE" w:rsidRPr="00504916" w:rsidRDefault="00FB02FE" w:rsidP="00FB02FE">
      <w:pPr>
        <w:pStyle w:val="SourceCode"/>
        <w:rPr>
          <w:lang w:val="en-US"/>
        </w:rPr>
      </w:pPr>
      <w:r w:rsidRPr="00FB02FE">
        <w:rPr>
          <w:lang w:val="en-US"/>
        </w:rPr>
        <w:t xml:space="preserve">    summe</w:t>
      </w:r>
      <w:r>
        <w:rPr>
          <w:b/>
          <w:lang w:val="en-US"/>
        </w:rPr>
        <w:t xml:space="preserve"> =</w:t>
      </w:r>
      <w:r w:rsidRPr="00FB02FE">
        <w:rPr>
          <w:lang w:val="en-US"/>
        </w:rPr>
        <w:t xml:space="preserve"> </w:t>
      </w:r>
      <w:r>
        <w:rPr>
          <w:lang w:val="en-US"/>
        </w:rPr>
        <w:t>a + b</w:t>
      </w:r>
    </w:p>
    <w:p w:rsidR="00504916" w:rsidRPr="00424626" w:rsidRDefault="00504916" w:rsidP="00504916">
      <w:pPr>
        <w:pStyle w:val="SourceCode"/>
        <w:rPr>
          <w:lang w:val="en-US"/>
        </w:rPr>
      </w:pPr>
      <w:r w:rsidRPr="00504916">
        <w:rPr>
          <w:lang w:val="en-US"/>
        </w:rPr>
        <w:t xml:space="preserve">    </w:t>
      </w:r>
      <w:r w:rsidRPr="00424626">
        <w:rPr>
          <w:b/>
          <w:lang w:val="en-US"/>
        </w:rPr>
        <w:t>return</w:t>
      </w:r>
      <w:r w:rsidRPr="00424626">
        <w:rPr>
          <w:lang w:val="en-US"/>
        </w:rPr>
        <w:t xml:space="preserve"> </w:t>
      </w:r>
      <w:r w:rsidR="00FB02FE">
        <w:rPr>
          <w:lang w:val="en-US"/>
        </w:rPr>
        <w:t>summe</w:t>
      </w:r>
    </w:p>
    <w:sectPr w:rsidR="00504916" w:rsidRPr="00424626" w:rsidSect="00504916">
      <w:footerReference w:type="default" r:id="rId7"/>
      <w:type w:val="continuous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036D4" w:rsidRDefault="00C036D4" w:rsidP="004C7DD4">
      <w:pPr>
        <w:spacing w:after="0" w:line="240" w:lineRule="auto"/>
      </w:pPr>
      <w:r>
        <w:separator/>
      </w:r>
    </w:p>
  </w:endnote>
  <w:endnote w:type="continuationSeparator" w:id="0">
    <w:p w:rsidR="00C036D4" w:rsidRDefault="00C036D4" w:rsidP="004C7DD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ource Code Pro">
    <w:panose1 w:val="020B0509030403020204"/>
    <w:charset w:val="00"/>
    <w:family w:val="modern"/>
    <w:pitch w:val="fixed"/>
    <w:sig w:usb0="20000007" w:usb1="00001801" w:usb2="00000000" w:usb3="00000000" w:csb0="0000019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C7DD4" w:rsidRDefault="004C7DD4">
    <w:pPr>
      <w:pStyle w:val="Footer"/>
      <w:jc w:val="center"/>
      <w:rPr>
        <w:caps/>
        <w:noProof/>
        <w:color w:val="5B9BD5" w:themeColor="accent1"/>
      </w:rPr>
    </w:pPr>
    <w:r>
      <w:rPr>
        <w:caps/>
        <w:color w:val="5B9BD5" w:themeColor="accent1"/>
      </w:rPr>
      <w:fldChar w:fldCharType="begin"/>
    </w:r>
    <w:r>
      <w:rPr>
        <w:caps/>
        <w:color w:val="5B9BD5" w:themeColor="accent1"/>
      </w:rPr>
      <w:instrText xml:space="preserve"> PAGE   \* MERGEFORMAT </w:instrText>
    </w:r>
    <w:r>
      <w:rPr>
        <w:caps/>
        <w:color w:val="5B9BD5" w:themeColor="accent1"/>
      </w:rPr>
      <w:fldChar w:fldCharType="separate"/>
    </w:r>
    <w:r w:rsidR="002259C3">
      <w:rPr>
        <w:caps/>
        <w:noProof/>
        <w:color w:val="5B9BD5" w:themeColor="accent1"/>
      </w:rPr>
      <w:t>7</w:t>
    </w:r>
    <w:r>
      <w:rPr>
        <w:caps/>
        <w:noProof/>
        <w:color w:val="5B9BD5" w:themeColor="accent1"/>
      </w:rPr>
      <w:fldChar w:fldCharType="end"/>
    </w:r>
  </w:p>
  <w:p w:rsidR="004C7DD4" w:rsidRDefault="004C7DD4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036D4" w:rsidRDefault="00C036D4" w:rsidP="004C7DD4">
      <w:pPr>
        <w:spacing w:after="0" w:line="240" w:lineRule="auto"/>
      </w:pPr>
      <w:r>
        <w:separator/>
      </w:r>
    </w:p>
  </w:footnote>
  <w:footnote w:type="continuationSeparator" w:id="0">
    <w:p w:rsidR="00C036D4" w:rsidRDefault="00C036D4" w:rsidP="004C7DD4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7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04916"/>
    <w:rsid w:val="0001254A"/>
    <w:rsid w:val="002259C3"/>
    <w:rsid w:val="002C7F26"/>
    <w:rsid w:val="00424626"/>
    <w:rsid w:val="004C7DD4"/>
    <w:rsid w:val="00504916"/>
    <w:rsid w:val="006C32D0"/>
    <w:rsid w:val="006E70A0"/>
    <w:rsid w:val="00807D46"/>
    <w:rsid w:val="00890063"/>
    <w:rsid w:val="008D4FBB"/>
    <w:rsid w:val="009D1AD8"/>
    <w:rsid w:val="00B12220"/>
    <w:rsid w:val="00B81397"/>
    <w:rsid w:val="00C036D4"/>
    <w:rsid w:val="00CB07AE"/>
    <w:rsid w:val="00D70912"/>
    <w:rsid w:val="00FB02FE"/>
    <w:rsid w:val="00FB1A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1B160EC8-649F-42A5-B6A1-403E6D3EC0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B07AE"/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9D1AD8"/>
    <w:pPr>
      <w:keepNext/>
      <w:keepLines/>
      <w:shd w:val="clear" w:color="auto" w:fill="2E74B5" w:themeFill="accent1" w:themeFillShade="BF"/>
      <w:spacing w:before="240" w:after="120"/>
      <w:jc w:val="center"/>
      <w:outlineLvl w:val="0"/>
    </w:pPr>
    <w:rPr>
      <w:rFonts w:eastAsiaTheme="majorEastAsia" w:cstheme="majorBidi"/>
      <w:b/>
      <w:color w:val="FFFFFF" w:themeColor="background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0491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0491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D1AD8"/>
    <w:rPr>
      <w:rFonts w:eastAsiaTheme="majorEastAsia" w:cstheme="majorBidi"/>
      <w:b/>
      <w:color w:val="FFFFFF" w:themeColor="background1"/>
      <w:sz w:val="32"/>
      <w:szCs w:val="32"/>
      <w:shd w:val="clear" w:color="auto" w:fill="2E74B5" w:themeFill="accent1" w:themeFillShade="BF"/>
    </w:rPr>
  </w:style>
  <w:style w:type="character" w:customStyle="1" w:styleId="Heading2Char">
    <w:name w:val="Heading 2 Char"/>
    <w:basedOn w:val="DefaultParagraphFont"/>
    <w:link w:val="Heading2"/>
    <w:uiPriority w:val="9"/>
    <w:rsid w:val="00504916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NoSpacing">
    <w:name w:val="No Spacing"/>
    <w:link w:val="NoSpacingChar"/>
    <w:uiPriority w:val="1"/>
    <w:qFormat/>
    <w:rsid w:val="00504916"/>
    <w:pPr>
      <w:spacing w:after="0" w:line="240" w:lineRule="auto"/>
    </w:pPr>
  </w:style>
  <w:style w:type="paragraph" w:customStyle="1" w:styleId="SourceCode">
    <w:name w:val="Source Code"/>
    <w:basedOn w:val="NoSpacing"/>
    <w:link w:val="SourceCodeChar"/>
    <w:qFormat/>
    <w:rsid w:val="00FB02FE"/>
    <w:pPr>
      <w:keepLines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2F2F2" w:themeFill="background1" w:themeFillShade="F2"/>
      <w:suppressAutoHyphens/>
      <w:spacing w:before="120" w:after="120"/>
      <w:ind w:left="113" w:right="113"/>
      <w:contextualSpacing/>
    </w:pPr>
    <w:rPr>
      <w:rFonts w:ascii="Source Code Pro" w:hAnsi="Source Code Pro"/>
    </w:rPr>
  </w:style>
  <w:style w:type="character" w:customStyle="1" w:styleId="Heading3Char">
    <w:name w:val="Heading 3 Char"/>
    <w:basedOn w:val="DefaultParagraphFont"/>
    <w:link w:val="Heading3"/>
    <w:uiPriority w:val="9"/>
    <w:rsid w:val="00504916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NoSpacingChar">
    <w:name w:val="No Spacing Char"/>
    <w:basedOn w:val="DefaultParagraphFont"/>
    <w:link w:val="NoSpacing"/>
    <w:uiPriority w:val="1"/>
    <w:rsid w:val="00504916"/>
  </w:style>
  <w:style w:type="character" w:customStyle="1" w:styleId="SourceCodeChar">
    <w:name w:val="Source Code Char"/>
    <w:basedOn w:val="NoSpacingChar"/>
    <w:link w:val="SourceCode"/>
    <w:rsid w:val="00FB02FE"/>
    <w:rPr>
      <w:rFonts w:ascii="Source Code Pro" w:hAnsi="Source Code Pro"/>
      <w:shd w:val="clear" w:color="auto" w:fill="F2F2F2" w:themeFill="background1" w:themeFillShade="F2"/>
    </w:rPr>
  </w:style>
  <w:style w:type="paragraph" w:styleId="Title">
    <w:name w:val="Title"/>
    <w:basedOn w:val="Normal"/>
    <w:next w:val="Normal"/>
    <w:link w:val="TitleChar"/>
    <w:uiPriority w:val="10"/>
    <w:qFormat/>
    <w:rsid w:val="00CB07A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B07A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4C7DD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C7DD4"/>
    <w:rPr>
      <w:sz w:val="24"/>
    </w:rPr>
  </w:style>
  <w:style w:type="paragraph" w:styleId="Footer">
    <w:name w:val="footer"/>
    <w:basedOn w:val="Normal"/>
    <w:link w:val="FooterChar"/>
    <w:uiPriority w:val="99"/>
    <w:unhideWhenUsed/>
    <w:rsid w:val="004C7DD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C7DD4"/>
    <w:rPr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D1AD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D1AD8"/>
    <w:rPr>
      <w:rFonts w:ascii="Segoe UI" w:hAnsi="Segoe UI" w:cs="Segoe UI"/>
      <w:sz w:val="18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9D1AD8"/>
    <w:pPr>
      <w:numPr>
        <w:ilvl w:val="1"/>
      </w:numPr>
    </w:pPr>
    <w:rPr>
      <w:rFonts w:eastAsiaTheme="minorEastAsia"/>
      <w:color w:val="5A5A5A" w:themeColor="text1" w:themeTint="A5"/>
      <w:spacing w:val="15"/>
      <w:sz w:val="22"/>
    </w:rPr>
  </w:style>
  <w:style w:type="character" w:customStyle="1" w:styleId="SubtitleChar">
    <w:name w:val="Subtitle Char"/>
    <w:basedOn w:val="DefaultParagraphFont"/>
    <w:link w:val="Subtitle"/>
    <w:uiPriority w:val="11"/>
    <w:rsid w:val="009D1AD8"/>
    <w:rPr>
      <w:rFonts w:eastAsiaTheme="minorEastAsia"/>
      <w:color w:val="5A5A5A" w:themeColor="text1" w:themeTint="A5"/>
      <w:spacing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937</Words>
  <Characters>5908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3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no Sternberg</dc:creator>
  <cp:keywords/>
  <dc:description/>
  <cp:lastModifiedBy>Hanno Sternberg</cp:lastModifiedBy>
  <cp:revision>9</cp:revision>
  <cp:lastPrinted>2016-05-20T19:05:00Z</cp:lastPrinted>
  <dcterms:created xsi:type="dcterms:W3CDTF">2016-05-20T16:48:00Z</dcterms:created>
  <dcterms:modified xsi:type="dcterms:W3CDTF">2016-05-20T19:30:00Z</dcterms:modified>
</cp:coreProperties>
</file>